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6626C" w:rsidRDefault="0099319E">
      <w:pPr>
        <w:pStyle w:val="Tittel"/>
      </w:pPr>
      <w:r>
        <w:t>NOR-SOLIDARITY First Interim Report</w:t>
      </w:r>
    </w:p>
    <w:p w:rsidR="00E6626C" w:rsidRDefault="0099319E">
      <w:pPr>
        <w:pStyle w:val="Author"/>
      </w:pPr>
      <w:r>
        <w:t>Inge Christoffer Olsen, PhD</w:t>
      </w:r>
    </w:p>
    <w:p w:rsidR="00E6626C" w:rsidRDefault="0099319E">
      <w:pPr>
        <w:pStyle w:val="Dato"/>
      </w:pPr>
      <w:r>
        <w:t>02 January,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21934551"/>
        <w:docPartObj>
          <w:docPartGallery w:val="Table of Contents"/>
          <w:docPartUnique/>
        </w:docPartObj>
      </w:sdtPr>
      <w:sdtEndPr/>
      <w:sdtContent>
        <w:p w:rsidR="00E6626C" w:rsidRDefault="0099319E">
          <w:pPr>
            <w:pStyle w:val="Overskriftforinnholdsfortegnelse"/>
          </w:pPr>
          <w:r>
            <w:t>Table of Contents</w:t>
          </w:r>
        </w:p>
        <w:p w:rsidR="00226FCD" w:rsidRDefault="0099319E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26FCD">
            <w:fldChar w:fldCharType="separate"/>
          </w:r>
          <w:hyperlink w:anchor="_Toc60586851" w:history="1">
            <w:r w:rsidR="00226FCD" w:rsidRPr="00EB2D22">
              <w:rPr>
                <w:rStyle w:val="Hyperkobling"/>
                <w:noProof/>
              </w:rPr>
              <w:t>2</w:t>
            </w:r>
            <w:r w:rsidR="00226FCD">
              <w:rPr>
                <w:noProof/>
              </w:rPr>
              <w:tab/>
            </w:r>
            <w:r w:rsidR="00226FCD" w:rsidRPr="00EB2D22">
              <w:rPr>
                <w:rStyle w:val="Hyperkobling"/>
                <w:noProof/>
              </w:rPr>
              <w:t>Introduction</w:t>
            </w:r>
            <w:r w:rsidR="00226FCD">
              <w:rPr>
                <w:noProof/>
                <w:webHidden/>
              </w:rPr>
              <w:tab/>
            </w:r>
            <w:r w:rsidR="00226FCD">
              <w:rPr>
                <w:noProof/>
                <w:webHidden/>
              </w:rPr>
              <w:fldChar w:fldCharType="begin"/>
            </w:r>
            <w:r w:rsidR="00226FCD">
              <w:rPr>
                <w:noProof/>
                <w:webHidden/>
              </w:rPr>
              <w:instrText xml:space="preserve"> PAGEREF _Toc60586851 \h </w:instrText>
            </w:r>
            <w:r w:rsidR="00226FCD">
              <w:rPr>
                <w:noProof/>
                <w:webHidden/>
              </w:rPr>
            </w:r>
            <w:r w:rsidR="00226FCD">
              <w:rPr>
                <w:noProof/>
                <w:webHidden/>
              </w:rPr>
              <w:fldChar w:fldCharType="separate"/>
            </w:r>
            <w:r w:rsidR="00226FCD">
              <w:rPr>
                <w:noProof/>
                <w:webHidden/>
              </w:rPr>
              <w:t>3</w:t>
            </w:r>
            <w:r w:rsidR="00226FCD"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586852" w:history="1">
            <w:r w:rsidRPr="00EB2D22">
              <w:rPr>
                <w:rStyle w:val="Hyperkobling"/>
                <w:noProof/>
              </w:rPr>
              <w:t>3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Inclusion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586853" w:history="1">
            <w:r w:rsidRPr="00EB2D22">
              <w:rPr>
                <w:rStyle w:val="Hyperkobling"/>
                <w:noProof/>
              </w:rPr>
              <w:t>3.1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Inclusion 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586854" w:history="1">
            <w:r w:rsidRPr="00EB2D22">
              <w:rPr>
                <w:rStyle w:val="Hyperkobling"/>
                <w:noProof/>
              </w:rPr>
              <w:t>3.2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Inclusion by hospi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586855" w:history="1">
            <w:r w:rsidRPr="00EB2D22">
              <w:rPr>
                <w:rStyle w:val="Hyperkobling"/>
                <w:noProof/>
              </w:rPr>
              <w:t>3.3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By treat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586856" w:history="1">
            <w:r w:rsidRPr="00EB2D22">
              <w:rPr>
                <w:rStyle w:val="Hyperkobling"/>
                <w:noProof/>
              </w:rPr>
              <w:t>4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Patient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586857" w:history="1">
            <w:r w:rsidRPr="00EB2D22">
              <w:rPr>
                <w:rStyle w:val="Hyperkobling"/>
                <w:noProof/>
              </w:rPr>
              <w:t>5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Demograph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586858" w:history="1">
            <w:r w:rsidRPr="00EB2D22">
              <w:rPr>
                <w:rStyle w:val="Hyperkobling"/>
                <w:noProof/>
              </w:rPr>
              <w:t>6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Expo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586859" w:history="1">
            <w:r w:rsidRPr="00EB2D22">
              <w:rPr>
                <w:rStyle w:val="Hyperkobling"/>
                <w:noProof/>
              </w:rPr>
              <w:t>7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Effica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586860" w:history="1">
            <w:r w:rsidRPr="00EB2D22">
              <w:rPr>
                <w:rStyle w:val="Hyperkobling"/>
                <w:noProof/>
              </w:rPr>
              <w:t>7.1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Mort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586861" w:history="1">
            <w:r w:rsidRPr="00EB2D22">
              <w:rPr>
                <w:rStyle w:val="Hyperkobling"/>
                <w:noProof/>
              </w:rPr>
              <w:t>7.1.1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586862" w:history="1">
            <w:r w:rsidRPr="00EB2D22">
              <w:rPr>
                <w:rStyle w:val="Hyperkobling"/>
                <w:noProof/>
              </w:rPr>
              <w:t>7.1.2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586863" w:history="1">
            <w:r w:rsidRPr="00EB2D22">
              <w:rPr>
                <w:rStyle w:val="Hyperkobling"/>
                <w:noProof/>
              </w:rPr>
              <w:t>7.1.3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Efficacy estim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586864" w:history="1">
            <w:r w:rsidRPr="00EB2D22">
              <w:rPr>
                <w:rStyle w:val="Hyperkobling"/>
                <w:noProof/>
              </w:rPr>
              <w:t>7.2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Viral 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586865" w:history="1">
            <w:r w:rsidRPr="00EB2D22">
              <w:rPr>
                <w:rStyle w:val="Hyperkobling"/>
                <w:noProof/>
              </w:rPr>
              <w:t>7.2.1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586866" w:history="1">
            <w:r w:rsidRPr="00EB2D22">
              <w:rPr>
                <w:rStyle w:val="Hyperkobling"/>
                <w:noProof/>
              </w:rPr>
              <w:t>7.2.2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586867" w:history="1">
            <w:r w:rsidRPr="00EB2D22">
              <w:rPr>
                <w:rStyle w:val="Hyperkobling"/>
                <w:noProof/>
              </w:rPr>
              <w:t>7.3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Respiratory failure by pO2/FiO2-rat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586868" w:history="1">
            <w:r w:rsidRPr="00EB2D22">
              <w:rPr>
                <w:rStyle w:val="Hyperkobling"/>
                <w:noProof/>
              </w:rPr>
              <w:t>7.3.1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586869" w:history="1">
            <w:r w:rsidRPr="00EB2D22">
              <w:rPr>
                <w:rStyle w:val="Hyperkobling"/>
                <w:noProof/>
              </w:rPr>
              <w:t>7.3.2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586870" w:history="1">
            <w:r w:rsidRPr="00EB2D22">
              <w:rPr>
                <w:rStyle w:val="Hyperkobling"/>
                <w:noProof/>
              </w:rPr>
              <w:t>7.4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Dichotomous 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586871" w:history="1">
            <w:r w:rsidRPr="00EB2D22">
              <w:rPr>
                <w:rStyle w:val="Hyperkobling"/>
                <w:noProof/>
              </w:rPr>
              <w:t>7.4.1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586872" w:history="1">
            <w:r w:rsidRPr="00EB2D22">
              <w:rPr>
                <w:rStyle w:val="Hyperkobling"/>
                <w:noProof/>
              </w:rPr>
              <w:t>7.4.2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586873" w:history="1">
            <w:r w:rsidRPr="00EB2D22">
              <w:rPr>
                <w:rStyle w:val="Hyperkobling"/>
                <w:noProof/>
              </w:rPr>
              <w:t>7.5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Inflammatory laboratory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586874" w:history="1">
            <w:r w:rsidRPr="00EB2D22">
              <w:rPr>
                <w:rStyle w:val="Hyperkobling"/>
                <w:noProof/>
              </w:rPr>
              <w:t>7.5.1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586875" w:history="1">
            <w:r w:rsidRPr="00EB2D22">
              <w:rPr>
                <w:rStyle w:val="Hyperkobling"/>
                <w:noProof/>
              </w:rPr>
              <w:t>7.5.2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586876" w:history="1">
            <w:r w:rsidRPr="00EB2D22">
              <w:rPr>
                <w:rStyle w:val="Hyperkobling"/>
                <w:noProof/>
              </w:rPr>
              <w:t>7.5.3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Efficacy estim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586877" w:history="1">
            <w:r w:rsidRPr="00EB2D22">
              <w:rPr>
                <w:rStyle w:val="Hyperkobling"/>
                <w:noProof/>
              </w:rPr>
              <w:t>7.6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SARS-CoV2 antibodies at day 9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586878" w:history="1">
            <w:r w:rsidRPr="00EB2D22">
              <w:rPr>
                <w:rStyle w:val="Hyperkobling"/>
                <w:noProof/>
              </w:rPr>
              <w:t>7.6.1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586879" w:history="1">
            <w:r w:rsidRPr="00EB2D22">
              <w:rPr>
                <w:rStyle w:val="Hyperkobling"/>
                <w:noProof/>
              </w:rPr>
              <w:t>7.6.2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586880" w:history="1">
            <w:r w:rsidRPr="00EB2D22">
              <w:rPr>
                <w:rStyle w:val="Hyperkobling"/>
                <w:noProof/>
              </w:rPr>
              <w:t>7.7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Time to last dischar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586881" w:history="1">
            <w:r w:rsidRPr="00EB2D22">
              <w:rPr>
                <w:rStyle w:val="Hyperkobling"/>
                <w:noProof/>
              </w:rPr>
              <w:t>7.7.1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HC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586882" w:history="1">
            <w:r w:rsidRPr="00EB2D22">
              <w:rPr>
                <w:rStyle w:val="Hyperkobling"/>
                <w:noProof/>
              </w:rPr>
              <w:t>7.7.2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Remdesiv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586883" w:history="1">
            <w:r w:rsidRPr="00EB2D22">
              <w:rPr>
                <w:rStyle w:val="Hyperkobling"/>
                <w:noProof/>
              </w:rPr>
              <w:t>8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Adverse Ev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586884" w:history="1">
            <w:r w:rsidRPr="00EB2D22">
              <w:rPr>
                <w:rStyle w:val="Hyperkobling"/>
                <w:noProof/>
              </w:rPr>
              <w:t>8.1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A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586885" w:history="1">
            <w:r w:rsidRPr="00EB2D22">
              <w:rPr>
                <w:rStyle w:val="Hyperkobling"/>
                <w:noProof/>
              </w:rPr>
              <w:t>8.2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By System Organ Class and Preferred Te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586886" w:history="1">
            <w:r w:rsidRPr="00EB2D22">
              <w:rPr>
                <w:rStyle w:val="Hyperkobling"/>
                <w:noProof/>
              </w:rPr>
              <w:t>8.3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Serious Adverse Ev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FCD" w:rsidRDefault="00226FCD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586887" w:history="1">
            <w:r w:rsidRPr="00EB2D22">
              <w:rPr>
                <w:rStyle w:val="Hyperkobling"/>
                <w:noProof/>
              </w:rPr>
              <w:t>8.4</w:t>
            </w:r>
            <w:r>
              <w:rPr>
                <w:noProof/>
              </w:rPr>
              <w:tab/>
            </w:r>
            <w:r w:rsidRPr="00EB2D22">
              <w:rPr>
                <w:rStyle w:val="Hyperkobling"/>
                <w:noProof/>
              </w:rPr>
              <w:t>Suspected Unexpected Serious Adverse Re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586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626C" w:rsidRDefault="0099319E">
          <w:r>
            <w:fldChar w:fldCharType="end"/>
          </w:r>
        </w:p>
      </w:sdtContent>
    </w:sdt>
    <w:p w:rsidR="00E6626C" w:rsidRDefault="0099319E">
      <w:pPr>
        <w:pStyle w:val="Overskrift1"/>
      </w:pPr>
      <w:bookmarkStart w:id="0" w:name="introduction"/>
      <w:bookmarkStart w:id="1" w:name="_Toc60586851"/>
      <w:r>
        <w:lastRenderedPageBreak/>
        <w:t>Introduction</w:t>
      </w:r>
      <w:bookmarkEnd w:id="1"/>
    </w:p>
    <w:p w:rsidR="00E6626C" w:rsidRDefault="0099319E">
      <w:pPr>
        <w:pStyle w:val="FirstParagraph"/>
      </w:pPr>
      <w:r>
        <w:t>This is the report for the first interim analysis of the NOR-SOLIDARITY trial. The data are based on an export from the Viedoc electronic data capture at “2020-11-21 15:46:31” system time stamped “ous_20201121_154631”. While the results are based on real d</w:t>
      </w:r>
      <w:r>
        <w:t>ata, the treatment allocation has been drawn randomly for this report. Thus, this is a mock-up report intended to show how the final report will look like, without showing the actual results of the trial and the treatment differences. There were 181 includ</w:t>
      </w:r>
      <w:r>
        <w:t>ed patients.</w:t>
      </w:r>
    </w:p>
    <w:p w:rsidR="00E6626C" w:rsidRDefault="0099319E">
      <w:pPr>
        <w:pStyle w:val="Overskrift1"/>
      </w:pPr>
      <w:bookmarkStart w:id="2" w:name="inclusion-status"/>
      <w:bookmarkStart w:id="3" w:name="_Toc60586852"/>
      <w:bookmarkEnd w:id="0"/>
      <w:r>
        <w:lastRenderedPageBreak/>
        <w:t>Inclusion status</w:t>
      </w:r>
      <w:bookmarkEnd w:id="3"/>
    </w:p>
    <w:p w:rsidR="00E6626C" w:rsidRDefault="0099319E">
      <w:pPr>
        <w:pStyle w:val="Overskrift2"/>
      </w:pPr>
      <w:bookmarkStart w:id="4" w:name="inclusion-rate"/>
      <w:bookmarkStart w:id="5" w:name="_Toc60586853"/>
      <w:r>
        <w:t>Inclusion rate</w:t>
      </w:r>
      <w:bookmarkEnd w:id="5"/>
    </w:p>
    <w:p w:rsidR="00E6626C" w:rsidRDefault="0099319E">
      <w:pPr>
        <w:pStyle w:val="FirstParagraph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inclusion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626C" w:rsidRDefault="0099319E">
      <w:pPr>
        <w:pStyle w:val="Overskrift2"/>
      </w:pPr>
      <w:bookmarkStart w:id="6" w:name="inclusion-by-hospital"/>
      <w:bookmarkStart w:id="7" w:name="_Toc60586854"/>
      <w:bookmarkEnd w:id="4"/>
      <w:r>
        <w:lastRenderedPageBreak/>
        <w:t>Inclusion by hospital</w:t>
      </w:r>
      <w:bookmarkEnd w:id="7"/>
    </w:p>
    <w:p w:rsidR="00E6626C" w:rsidRDefault="0099319E">
      <w:pPr>
        <w:pStyle w:val="FirstParagraph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by-sit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626C" w:rsidRDefault="0099319E">
      <w:pPr>
        <w:pStyle w:val="Overskrift2"/>
      </w:pPr>
      <w:bookmarkStart w:id="8" w:name="by-treatment"/>
      <w:bookmarkStart w:id="9" w:name="_Toc60586855"/>
      <w:bookmarkEnd w:id="6"/>
      <w:r>
        <w:lastRenderedPageBreak/>
        <w:t>By treatment</w:t>
      </w:r>
      <w:bookmarkEnd w:id="9"/>
    </w:p>
    <w:p w:rsidR="00E6626C" w:rsidRDefault="0099319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by-treatmen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by-treatment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by-treatment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626C" w:rsidRDefault="0099319E">
      <w:pPr>
        <w:pStyle w:val="Overskrift1"/>
      </w:pPr>
      <w:bookmarkStart w:id="10" w:name="patient-flow"/>
      <w:bookmarkStart w:id="11" w:name="_Toc60586856"/>
      <w:bookmarkEnd w:id="2"/>
      <w:bookmarkEnd w:id="8"/>
      <w:r>
        <w:lastRenderedPageBreak/>
        <w:t>Patient flow</w:t>
      </w:r>
      <w:bookmarkEnd w:id="11"/>
    </w:p>
    <w:p w:rsidR="00E6626C" w:rsidRDefault="0099319E">
      <w:pPr>
        <w:pStyle w:val="SourceCode"/>
      </w:pPr>
      <w:r>
        <w:rPr>
          <w:rStyle w:val="VerbatimChar"/>
        </w:rPr>
        <w:t>## Note: Using an external vector in selections is ambiguous.</w:t>
      </w:r>
      <w:r>
        <w:br/>
      </w:r>
      <w:r>
        <w:rPr>
          <w:rStyle w:val="VerbatimChar"/>
        </w:rPr>
        <w:t>## ℹ Use `all_of(group)` instead of `group` to silence this message.</w:t>
      </w:r>
      <w:r>
        <w:br/>
      </w:r>
      <w:r>
        <w:rPr>
          <w:rStyle w:val="VerbatimChar"/>
        </w:rPr>
        <w:t>## ℹ See &lt;https://tidyse</w:t>
      </w:r>
      <w:r>
        <w:rPr>
          <w:rStyle w:val="VerbatimChar"/>
        </w:rPr>
        <w:t>lect.r-lib.org/reference/faq-external-vector.html&gt;.</w:t>
      </w:r>
      <w:r>
        <w:br/>
      </w:r>
      <w:r>
        <w:rPr>
          <w:rStyle w:val="VerbatimChar"/>
        </w:rPr>
        <w:t>## This message is displayed once per session.</w:t>
      </w:r>
    </w:p>
    <w:p w:rsidR="00E6626C" w:rsidRDefault="0099319E">
      <w:pPr>
        <w:pStyle w:val="TableCaption"/>
      </w:pPr>
      <w:r>
        <w:t>Patient flow total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atient flow total"/>
      </w:tblPr>
      <w:tblGrid>
        <w:gridCol w:w="5916"/>
        <w:gridCol w:w="1513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Total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Enrolled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86 (10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85 (99.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81 (97.3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Excluded from FAS, No post-randomisation informat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2.2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0.5%)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Patient flow by a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atient flow by arm"/>
      </w:tblPr>
      <w:tblGrid>
        <w:gridCol w:w="7852"/>
        <w:gridCol w:w="1831"/>
        <w:gridCol w:w="1831"/>
        <w:gridCol w:w="2706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+ HC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+ Remdesivir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8 (10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4 (10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3 (10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7 (98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2 (96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2 (97.7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Excluded from FAS, No post-randomisation informat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2.3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Patient flow during study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atient flow during study (FAS)"/>
      </w:tblPr>
      <w:tblGrid>
        <w:gridCol w:w="4901"/>
        <w:gridCol w:w="2849"/>
        <w:gridCol w:w="2284"/>
        <w:gridCol w:w="3346"/>
        <w:gridCol w:w="840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R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Total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Voluntary discontinuation by the pati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atient lost to follow-up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Death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2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ompleted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50</w:t>
            </w:r>
          </w:p>
        </w:tc>
      </w:tr>
    </w:tbl>
    <w:p w:rsidR="00E6626C" w:rsidRDefault="0099319E">
      <w:pPr>
        <w:pStyle w:val="Overskrift1"/>
      </w:pPr>
      <w:bookmarkStart w:id="12" w:name="demographics"/>
      <w:bookmarkStart w:id="13" w:name="_Toc60586857"/>
      <w:bookmarkEnd w:id="10"/>
      <w:r>
        <w:t>Demographics</w:t>
      </w:r>
      <w:bookmarkEnd w:id="13"/>
    </w:p>
    <w:p w:rsidR="00E6626C" w:rsidRDefault="0099319E">
      <w:pPr>
        <w:pStyle w:val="TableCaption"/>
      </w:pPr>
      <w:r>
        <w:t>Demographics, all patient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all patients (FAS)"/>
      </w:tblPr>
      <w:tblGrid>
        <w:gridCol w:w="11544"/>
        <w:gridCol w:w="2676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All patients (N=18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9.8 (15.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2 (34.3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8 (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 (25 - 3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(4.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1 (1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7 (43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7.4 (0.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71 (94.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(5.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71 (94.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(5.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(2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0 (49.7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8 (15.6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Chronic pulmonary disease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(5.6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1 (39.4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5 (30.6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1 (17.2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4 (26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Co-medicati</w:t>
            </w:r>
            <w:r>
              <w:rPr>
                <w:b/>
              </w:rPr>
              <w:t>ons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(4.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(4.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(6.7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0 (16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.2 (12.3 - 14.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2 (4.7 - 8.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3 (3 - 6.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 (0.8 - 1.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02.5 (158.5 - 270.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0 (36.5 - 137.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2 (0.1 - 0.2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13 (319 - 117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7 (214 - 360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68 (0.45 - 1.1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9 (27.2 - 5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AL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3 (20 - 5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9.7 (74.2 - 105.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1.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7 (52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5 (1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4 (1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1 (1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6 (1.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(6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(4.4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2.2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(3.9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(7.2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2 (12.2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E6626C" w:rsidRDefault="00E6626C"/>
        </w:tc>
      </w:tr>
    </w:tbl>
    <w:p w:rsidR="00E6626C" w:rsidRDefault="00E6626C"/>
    <w:p w:rsidR="00E6626C" w:rsidRDefault="0099319E">
      <w:pPr>
        <w:pStyle w:val="TableCaption"/>
      </w:pPr>
      <w:r>
        <w:lastRenderedPageBreak/>
        <w:t>Demographic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all arms (FAS)"/>
      </w:tblPr>
      <w:tblGrid>
        <w:gridCol w:w="7887"/>
        <w:gridCol w:w="1972"/>
        <w:gridCol w:w="1972"/>
        <w:gridCol w:w="2389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+ Remdesivir (N=4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0.1 (1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0.8 (15.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7.8 (13.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1 (35.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6 (30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 (35.7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 (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8 (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 (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 (25 - 2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8 (25 - 3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 (25 - 3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3 (4.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.4 (4.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(6.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1 (1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0 (1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3 (1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0 (4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2 (42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 (37.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7.3 (0.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7.4 (0.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7.6 (1.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2 (94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0 (96.2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9 (92.9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7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3 (95.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1 (98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7 (88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4.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(11.9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7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3 (49</w:t>
            </w:r>
            <w:r>
              <w:t>.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3 (63.5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(33.3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(16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(17.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(11.9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4.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5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7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0 (4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8 (35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(3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6 (29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6 (31.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(3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(16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11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(26.2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(17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(29.2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6 (42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lastRenderedPageBreak/>
              <w:t>Co-medication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2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2.4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4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7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8 (20.7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12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14.3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.2 (12.6 - 1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.2 (12.4 - 14.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.2 (12.1 - 14.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2 (5 - 7.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4 (4.4 - 9.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1 (4.4 - 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1 (3.2 - 5.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7 (2.7 - 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3 (2.5 - 7.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 (0.8 - 1.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 (0.9 - 1.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0.7 - 1.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01 (162.5 - 265.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99.5 (161.5 - 282.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05 (150.5 - 260.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6 (39 - 113.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3 (33 - 151.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4 (45.2 - 160.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 (0.1 - 0.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3 (0.1 - 0.2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6 (0.1 - 0.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99.5 (260.5 - 892.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65 (410.8 - 123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50.5 (349.5 - 1233.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64 (209 - 32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9 (223 - 377.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05 (238.5 - 365.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68 (0.45 - 1.0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65 (0.44 - 1.1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77 (0.5 - 1.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6.5 (26.5 - 5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6 (31 - 6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4 (28 - 76.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1 (20 - 5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0 (19.5 - 7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1.5 (22.2 - 58.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6 (73.4 - 10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0.6 (76.8 - 105.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3.3 (74.1 - 106.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1.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8 (1.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.3 (1.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3 (57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8 (46.2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6 (51.6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6 (20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3 (1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6 (1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4 (1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4 (1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2 (1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1 (1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0 (1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0 (1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6 (1.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5 (1.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8 (1.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5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4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4.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3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4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2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2.4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7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4.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11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7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(11.5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(17.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7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</w:tbl>
    <w:p w:rsidR="00E6626C" w:rsidRDefault="00E6626C"/>
    <w:p w:rsidR="00E6626C" w:rsidRDefault="0099319E">
      <w:pPr>
        <w:pStyle w:val="TableCaption"/>
      </w:pPr>
      <w:r>
        <w:lastRenderedPageBreak/>
        <w:t>Demographics, HCQ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HCQ (FAS)"/>
      </w:tblPr>
      <w:tblGrid>
        <w:gridCol w:w="9666"/>
        <w:gridCol w:w="2277"/>
        <w:gridCol w:w="2277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(N=5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+ HCQ (N=5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0.4 (16.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0.8 (15.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0 (37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6 (30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8 (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8 (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 (25 - 2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8 (25 - 3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8 (4.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.4 (4.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1 (1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0 (1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6 (48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2 (42.3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7.3 (0.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7.4 (0.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0 (92.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0 (96.2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3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0 (92.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1 (98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A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 (5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3 (63.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(18.5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(17.6%</w:t>
            </w:r>
            <w:r>
              <w:t>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5.9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8 (5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8 (35.3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8 (33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6 (31.4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(14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11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(2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(29.2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lastRenderedPageBreak/>
              <w:t>Co-medication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5.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2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5.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5.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6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(22.2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12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.2 (12.4 - 14.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.2 (12.4 - 14.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4.7 - 7.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4 (4.4 - 9.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.9 (3.1 - 5.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7 (2.7 - 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0.8 - 1.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 (0.9 - 1.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98.5 (160.5 - 257.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99.5 (161.5 - 282.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0.5 (38.5 - 10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3 (33 - 15</w:t>
            </w:r>
            <w:r>
              <w:t>1.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 (0.1 - 0.1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3 (0.1 - 0.2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17.5 (245.8 - 79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65 (410.8 - 123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45 (194 - 317.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9 (223 - 377.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64 (0.4 - 1.0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65 (0.44 - 1.1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3 (24 - 5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6 (31 - 6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2 (21.5 - 50.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0 (19.5 - 7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6 (73.1 - 102.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0.6 (76.8 - 105.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1.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8 (1.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lastRenderedPageBreak/>
              <w:t>Anti-SARS-CoV-2 Antibodie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8 (48.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8 (46.2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5 (1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3 (1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5 (1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4 (1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2 (1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0 (1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8 (1.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5 (1.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5.9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5.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3.9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2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5.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7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11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(9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(17.6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</w:tbl>
    <w:p w:rsidR="00E6626C" w:rsidRDefault="00E6626C"/>
    <w:p w:rsidR="00E6626C" w:rsidRDefault="0099319E">
      <w:pPr>
        <w:pStyle w:val="TableCaption"/>
      </w:pPr>
      <w:r>
        <w:t>Demographics, Remdesivir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Remdesivir (FAS)"/>
      </w:tblPr>
      <w:tblGrid>
        <w:gridCol w:w="9369"/>
        <w:gridCol w:w="2183"/>
        <w:gridCol w:w="2668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(N=5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+ Remdesivir (N=4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0.4 (15.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7.8 (13.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Female, n 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1 (36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 (35.7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 (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 (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 (24 - 2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 (25 - 3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1 (4.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(6.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1 (1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3 (1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 (47.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 (37.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7.3 (0.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7.6 (1.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3 (9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9 (92.9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7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4 (94.7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7 (88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(11.9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7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6 (45.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(33.3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(1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(11.9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7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3 (40.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(3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7 (29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(3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(21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(26.2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(13.7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6 (42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2.4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4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7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AT-II blocker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 (26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14.3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.1 (12.1 - 13.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.2 (12.1 - 14.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3 (5.1 - 8.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1 (4.4 - 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4 (3.2 - 6.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3 (2.5 - 7.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 (0.8 - 1.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0.7 - 1.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04 (165 - 27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05 (150.5 - 260.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9 (45 - 11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4 (45.2 - 160.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1 (0.1 - 0.1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6 (0.1 - 0.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81 (312.2 - 1210.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50.5 (349.5 - 1233.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1 (215.8 - 330.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05 (238.5 - 365.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68 (0.43 - 1.2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77 (0.5 - 1.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8 (28 - 5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4 (28 - 76.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0 (19 - 5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1.5 (22.2 - 58.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9.4 (71 - 104.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3.3 (74.1 - 106.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1.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.3 (1.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3 (67.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6 (51.6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lastRenderedPageBreak/>
              <w:t>Supplementary baseline information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6 (20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6 (1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4 (1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2 (1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2 (1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0 (1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6 (1.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8 (1.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4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4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2.4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7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10.5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7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</w:tbl>
    <w:p w:rsidR="00E6626C" w:rsidRDefault="00E6626C"/>
    <w:p w:rsidR="00E6626C" w:rsidRDefault="0099319E">
      <w:pPr>
        <w:pStyle w:val="TableCaption"/>
      </w:pPr>
      <w:r>
        <w:t>Missing value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Missing values, all arms (FAS)"/>
      </w:tblPr>
      <w:tblGrid>
        <w:gridCol w:w="7997"/>
        <w:gridCol w:w="2005"/>
        <w:gridCol w:w="1808"/>
        <w:gridCol w:w="2410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+ Remdesivir (N=4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(10.3%), 9 (10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7.7%), 4 (7.7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9.5%), 4 (9.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Symptoms prior to admission (days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4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4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(10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7.7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9.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7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2.4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7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7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7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4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0 (34.5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 (28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(3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9.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9.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(10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(11.9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(16.7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9.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3 (26.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(21.2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(33.3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0 (34.5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(25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(26.2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(9.2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4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Chronic kidney disease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(0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</w:tbl>
    <w:p w:rsidR="00E6626C" w:rsidRDefault="0099319E">
      <w:pPr>
        <w:pStyle w:val="Overskrift1"/>
      </w:pPr>
      <w:bookmarkStart w:id="14" w:name="exposure"/>
      <w:bookmarkStart w:id="15" w:name="_Toc60586858"/>
      <w:bookmarkEnd w:id="12"/>
      <w:r>
        <w:t>Exposure</w:t>
      </w:r>
      <w:bookmarkEnd w:id="15"/>
    </w:p>
    <w:p w:rsidR="00E6626C" w:rsidRDefault="0099319E">
      <w:pPr>
        <w:pStyle w:val="TableCaption"/>
      </w:pPr>
      <w:r>
        <w:t>Exposure to study treatment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xposure to study treatment"/>
      </w:tblPr>
      <w:tblGrid>
        <w:gridCol w:w="5219"/>
        <w:gridCol w:w="2121"/>
        <w:gridCol w:w="2837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+ Remdesivir (N=4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Total dose (mg), median (IQR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00 (700 - 5100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200 (950 - 6500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Treatment duration, median (IQR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4 - 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4 - 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umber of doses given, median (IQR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5 - 10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5 - 10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atients with any treatment discrepencies, n (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(38.5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(30.8%)</w:t>
            </w:r>
          </w:p>
        </w:tc>
      </w:tr>
    </w:tbl>
    <w:p w:rsidR="00E6626C" w:rsidRDefault="0099319E">
      <w:pPr>
        <w:pStyle w:val="Overskrift1"/>
      </w:pPr>
      <w:bookmarkStart w:id="16" w:name="efficacy"/>
      <w:bookmarkStart w:id="17" w:name="_Toc60586859"/>
      <w:bookmarkEnd w:id="14"/>
      <w:r>
        <w:lastRenderedPageBreak/>
        <w:t>Efficacy</w:t>
      </w:r>
      <w:bookmarkEnd w:id="17"/>
    </w:p>
    <w:p w:rsidR="00E6626C" w:rsidRDefault="0099319E">
      <w:pPr>
        <w:pStyle w:val="Overskrift2"/>
      </w:pPr>
      <w:bookmarkStart w:id="18" w:name="mortality"/>
      <w:bookmarkStart w:id="19" w:name="_Toc60586860"/>
      <w:r>
        <w:t>Mortality</w:t>
      </w:r>
      <w:bookmarkEnd w:id="19"/>
    </w:p>
    <w:p w:rsidR="00E6626C" w:rsidRDefault="0099319E">
      <w:pPr>
        <w:pStyle w:val="Overskrift3"/>
      </w:pPr>
      <w:bookmarkStart w:id="20" w:name="descriptives"/>
      <w:bookmarkStart w:id="21" w:name="_Toc60586861"/>
      <w:r>
        <w:t>Descriptives</w:t>
      </w:r>
      <w:bookmarkEnd w:id="21"/>
    </w:p>
    <w:p w:rsidR="00E6626C" w:rsidRDefault="0099319E">
      <w:pPr>
        <w:pStyle w:val="TableCaption"/>
      </w:pPr>
      <w:r>
        <w:t>All arms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All arms (FAS)"/>
      </w:tblPr>
      <w:tblGrid>
        <w:gridCol w:w="2987"/>
        <w:gridCol w:w="1102"/>
        <w:gridCol w:w="1649"/>
        <w:gridCol w:w="531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%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8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4.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9.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7.1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HCQ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CQ (FAS)"/>
      </w:tblPr>
      <w:tblGrid>
        <w:gridCol w:w="2987"/>
        <w:gridCol w:w="1102"/>
        <w:gridCol w:w="1649"/>
        <w:gridCol w:w="531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%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.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9.6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Remdesivir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 (FAS)"/>
      </w:tblPr>
      <w:tblGrid>
        <w:gridCol w:w="2543"/>
        <w:gridCol w:w="1102"/>
        <w:gridCol w:w="1649"/>
        <w:gridCol w:w="531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%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.3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7.1</w:t>
            </w:r>
          </w:p>
        </w:tc>
      </w:tr>
    </w:tbl>
    <w:p w:rsidR="00E6626C" w:rsidRDefault="0099319E">
      <w:pPr>
        <w:pStyle w:val="Overskrift3"/>
      </w:pPr>
      <w:bookmarkStart w:id="22" w:name="plots"/>
      <w:bookmarkStart w:id="23" w:name="_Toc60586862"/>
      <w:bookmarkEnd w:id="20"/>
      <w:r>
        <w:lastRenderedPageBreak/>
        <w:t>Plots</w:t>
      </w:r>
      <w:bookmarkEnd w:id="23"/>
    </w:p>
    <w:p w:rsidR="00E6626C" w:rsidRDefault="0099319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mortres-plot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mortres-plots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mortres-plots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mortres-plots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mortres-plots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mortres-plots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mortres-plots-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mortres-plots-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mortres-plots-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626C" w:rsidRDefault="0099319E">
      <w:pPr>
        <w:pStyle w:val="Overskrift3"/>
      </w:pPr>
      <w:bookmarkStart w:id="24" w:name="efficacy-estimates"/>
      <w:bookmarkStart w:id="25" w:name="_Toc60586863"/>
      <w:bookmarkEnd w:id="22"/>
      <w:r>
        <w:t>Efficacy estimates</w:t>
      </w:r>
      <w:bookmarkEnd w:id="25"/>
    </w:p>
    <w:p w:rsidR="00E6626C" w:rsidRDefault="0099319E">
      <w:pPr>
        <w:pStyle w:val="TableCaption"/>
      </w:pPr>
      <w:r>
        <w:t>Relative risk estimates and p-values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Relative risk estimates and p-values"/>
      </w:tblPr>
      <w:tblGrid>
        <w:gridCol w:w="7998"/>
        <w:gridCol w:w="4648"/>
        <w:gridCol w:w="1574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Timeframe, 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Relative ris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P-value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Full timeframe, Al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46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Full timeframe, Hydroxychloroquine only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1 (95% CI 0.83 to 20.3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84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Full timeframe, Remdesivir only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43 (95% CI 0.28 to 7.2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66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ensored at 60 days, Al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40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ensored at 60 days, Hydroxychloroquine only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1 (95% CI 0.83 to 20.3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84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ensored at 60 days, Remdesivir only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95 (95% CI 0.16 to 5.6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95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ensored at 28 days, Al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7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ensored at 28 days, Hydroxychloroquine only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1 (95% CI 0.83 to 20.3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84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ensored at 28 days, Remdesivir only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72 (95% CI 0.07 to 7.2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783</w:t>
            </w:r>
          </w:p>
        </w:tc>
      </w:tr>
    </w:tbl>
    <w:p w:rsidR="00E6626C" w:rsidRDefault="0099319E">
      <w:pPr>
        <w:pStyle w:val="Overskrift2"/>
      </w:pPr>
      <w:bookmarkStart w:id="26" w:name="viral-load"/>
      <w:bookmarkStart w:id="27" w:name="_Toc60586864"/>
      <w:bookmarkEnd w:id="18"/>
      <w:bookmarkEnd w:id="24"/>
      <w:r>
        <w:lastRenderedPageBreak/>
        <w:t>Viral load</w:t>
      </w:r>
      <w:bookmarkEnd w:id="27"/>
    </w:p>
    <w:p w:rsidR="00E6626C" w:rsidRDefault="0099319E">
      <w:pPr>
        <w:pStyle w:val="Overskrift3"/>
      </w:pPr>
      <w:bookmarkStart w:id="28" w:name="plots-1"/>
      <w:bookmarkStart w:id="29" w:name="_Toc60586865"/>
      <w:r>
        <w:t>Plots</w:t>
      </w:r>
      <w:bookmarkEnd w:id="29"/>
    </w:p>
    <w:p w:rsidR="00E6626C" w:rsidRDefault="0099319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vl-plots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vl-plots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vl-plots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vl-plots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626C" w:rsidRDefault="0099319E">
      <w:pPr>
        <w:pStyle w:val="Overskrift3"/>
      </w:pPr>
      <w:bookmarkStart w:id="30" w:name="X47d61dfa0c4b8607d90b50ae0f8c31c622eadb3"/>
      <w:bookmarkStart w:id="31" w:name="_Toc60586866"/>
      <w:bookmarkEnd w:id="28"/>
      <w:r>
        <w:t>Marginal probability estimates by treatment group and difference</w:t>
      </w:r>
      <w:bookmarkEnd w:id="31"/>
    </w:p>
    <w:p w:rsidR="00E6626C" w:rsidRDefault="0099319E">
      <w:pPr>
        <w:pStyle w:val="TableCaption"/>
      </w:pPr>
      <w:r>
        <w:t>Estimated treatment effect, Hydroxychlor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87"/>
        <w:gridCol w:w="2271"/>
        <w:gridCol w:w="1121"/>
        <w:gridCol w:w="1724"/>
        <w:gridCol w:w="1704"/>
        <w:gridCol w:w="985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P-value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21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28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13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13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21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5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5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14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70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95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50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89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1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34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438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Estimated treatment effect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Remdesivir"/>
      </w:tblPr>
      <w:tblGrid>
        <w:gridCol w:w="2543"/>
        <w:gridCol w:w="2271"/>
        <w:gridCol w:w="1121"/>
        <w:gridCol w:w="1724"/>
        <w:gridCol w:w="1704"/>
        <w:gridCol w:w="985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P-value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21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30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12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29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38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19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7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20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244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77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.19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18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274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54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1.13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69</w:t>
            </w:r>
          </w:p>
        </w:tc>
      </w:tr>
    </w:tbl>
    <w:p w:rsidR="00E6626C" w:rsidRDefault="0099319E">
      <w:pPr>
        <w:pStyle w:val="Overskrift2"/>
      </w:pPr>
      <w:bookmarkStart w:id="32" w:name="respiratory-failure-by-po2fio2-ratio"/>
      <w:bookmarkStart w:id="33" w:name="_Toc60586867"/>
      <w:bookmarkEnd w:id="26"/>
      <w:bookmarkEnd w:id="30"/>
      <w:r>
        <w:lastRenderedPageBreak/>
        <w:t>Respiratory failure by pO2/FiO2-ratio</w:t>
      </w:r>
      <w:bookmarkEnd w:id="33"/>
    </w:p>
    <w:p w:rsidR="00E6626C" w:rsidRDefault="0099319E">
      <w:pPr>
        <w:pStyle w:val="Overskrift3"/>
      </w:pPr>
      <w:bookmarkStart w:id="34" w:name="plots-2"/>
      <w:bookmarkStart w:id="35" w:name="_Toc60586868"/>
      <w:r>
        <w:t>Plots</w:t>
      </w:r>
      <w:bookmarkEnd w:id="35"/>
    </w:p>
    <w:p w:rsidR="00E6626C" w:rsidRDefault="0099319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rf-plots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rf-plots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rf-plots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rf-plots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626C" w:rsidRDefault="0099319E">
      <w:pPr>
        <w:pStyle w:val="Overskrift3"/>
      </w:pPr>
      <w:bookmarkStart w:id="36" w:name="Xaabe19c40929888ae59dec2adb34101e2c6d9d0"/>
      <w:bookmarkStart w:id="37" w:name="_Toc60586869"/>
      <w:bookmarkEnd w:id="34"/>
      <w:r>
        <w:t>Marginal probability estimates by treatment group and difference</w:t>
      </w:r>
      <w:bookmarkEnd w:id="37"/>
    </w:p>
    <w:p w:rsidR="00E6626C" w:rsidRDefault="0099319E">
      <w:pPr>
        <w:pStyle w:val="TableCaption"/>
      </w:pPr>
      <w:r>
        <w:t>Estimated treatment effect, Hydroxychlor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87"/>
        <w:gridCol w:w="2271"/>
        <w:gridCol w:w="1121"/>
        <w:gridCol w:w="1724"/>
        <w:gridCol w:w="1704"/>
        <w:gridCol w:w="985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P-value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.17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48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.86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29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.00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28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81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1.76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8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6.91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49.88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63.94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3.61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46.81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60.41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3.30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13.08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6.47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508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Estimated treatment effect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Remdesivir"/>
      </w:tblPr>
      <w:tblGrid>
        <w:gridCol w:w="2543"/>
        <w:gridCol w:w="2271"/>
        <w:gridCol w:w="1121"/>
        <w:gridCol w:w="1724"/>
        <w:gridCol w:w="1704"/>
        <w:gridCol w:w="985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P-value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2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96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62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3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.13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65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68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84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84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49.77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44.69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4.86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48.35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42.33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4.37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1.42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9.30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6.45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723</w:t>
            </w:r>
          </w:p>
        </w:tc>
      </w:tr>
    </w:tbl>
    <w:p w:rsidR="00E6626C" w:rsidRDefault="0099319E">
      <w:pPr>
        <w:pStyle w:val="Overskrift2"/>
      </w:pPr>
      <w:bookmarkStart w:id="38" w:name="dichotomous-endpoints"/>
      <w:bookmarkStart w:id="39" w:name="_Toc60586870"/>
      <w:bookmarkEnd w:id="32"/>
      <w:bookmarkEnd w:id="36"/>
      <w:r>
        <w:t>Dichotomous endpoints</w:t>
      </w:r>
      <w:bookmarkEnd w:id="39"/>
    </w:p>
    <w:p w:rsidR="00E6626C" w:rsidRDefault="0099319E">
      <w:pPr>
        <w:pStyle w:val="Overskrift3"/>
      </w:pPr>
      <w:bookmarkStart w:id="40" w:name="descriptives-1"/>
      <w:bookmarkStart w:id="41" w:name="_Toc60586871"/>
      <w:r>
        <w:t>Descriptives</w:t>
      </w:r>
      <w:bookmarkEnd w:id="41"/>
    </w:p>
    <w:p w:rsidR="00E6626C" w:rsidRDefault="0099319E">
      <w:pPr>
        <w:pStyle w:val="TableCaption"/>
      </w:pPr>
      <w:r>
        <w:t>Hydroxychol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ydroxycholoquine"/>
      </w:tblPr>
      <w:tblGrid>
        <w:gridCol w:w="5688"/>
        <w:gridCol w:w="2543"/>
        <w:gridCol w:w="2987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(9.6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(9.6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(9.6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(2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(2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WHO disease state progression (censoreda at day 60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(2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11.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11.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11.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11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(2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11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(25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 xml:space="preserve">Admission </w:t>
            </w:r>
            <w:r>
              <w:t>to ICU (censored at day 60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11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(25%)</w:t>
            </w:r>
          </w:p>
        </w:tc>
      </w:tr>
    </w:tbl>
    <w:p w:rsidR="00E6626C" w:rsidRDefault="0099319E">
      <w:pPr>
        <w:pStyle w:val="Brdtekst"/>
      </w:pPr>
      <w:r>
        <w:t>Figures are number of patients with the outcome and percent (%)</w:t>
      </w:r>
    </w:p>
    <w:p w:rsidR="00E6626C" w:rsidRDefault="0099319E">
      <w:pPr>
        <w:pStyle w:val="TableCaption"/>
      </w:pPr>
      <w:r>
        <w:t>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"/>
      </w:tblPr>
      <w:tblGrid>
        <w:gridCol w:w="5688"/>
        <w:gridCol w:w="2543"/>
        <w:gridCol w:w="2039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7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2.4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4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(1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(16.7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(1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(16.7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(1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(16.7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(19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(19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(19%</w:t>
            </w:r>
            <w:r>
              <w:t>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(15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(23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(15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(23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(15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(23.8%)</w:t>
            </w:r>
          </w:p>
        </w:tc>
      </w:tr>
    </w:tbl>
    <w:p w:rsidR="00E6626C" w:rsidRDefault="0099319E">
      <w:pPr>
        <w:pStyle w:val="Brdtekst"/>
      </w:pPr>
      <w:r>
        <w:t>Figures are number of patients with the outcome and percent (%)</w:t>
      </w:r>
    </w:p>
    <w:p w:rsidR="00E6626C" w:rsidRDefault="0099319E">
      <w:pPr>
        <w:pStyle w:val="Overskrift3"/>
      </w:pPr>
      <w:bookmarkStart w:id="42" w:name="Xf0a23626b903960512f05f797143db4a51bb5e0"/>
      <w:bookmarkStart w:id="43" w:name="_Toc60586872"/>
      <w:bookmarkEnd w:id="40"/>
      <w:r>
        <w:lastRenderedPageBreak/>
        <w:t>Marginal probability estimates by treatment group and difference</w:t>
      </w:r>
      <w:bookmarkEnd w:id="43"/>
    </w:p>
    <w:p w:rsidR="00E6626C" w:rsidRDefault="0099319E">
      <w:pPr>
        <w:pStyle w:val="TableCaption"/>
      </w:pPr>
      <w:r>
        <w:t>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Hydroxychloroquine"/>
      </w:tblPr>
      <w:tblGrid>
        <w:gridCol w:w="5267"/>
        <w:gridCol w:w="2395"/>
        <w:gridCol w:w="2918"/>
        <w:gridCol w:w="3640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Estimated marginal treatment effect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9% (-1.7 to 5.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.6% (1.6 to 17.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8% (-1 to 16.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9% (-1.7 to 5.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.6% (1.6 to 17.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8% (-1 to 16.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9% (-1.7 to 5.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.6% (1.6 to 17.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 xml:space="preserve">7.8% (-1 </w:t>
            </w:r>
            <w:r>
              <w:t>to 16.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4% (0.4 to 14.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5% (13.2 to 36.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7.6% (3.9 to 31.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4% (0.4 to 14.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5% (13.2 to 36.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7.6% (3.9 to 31.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4% (0.4 to 14.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5% (13.2 to 36.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7.6% (3.9 to 31.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.7% (-1.3 to 8.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.5% (2.9 to 20.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8% (-2.2 to 17.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chanical ventilation (censored at day</w:t>
            </w:r>
            <w:r>
              <w:t xml:space="preserve"> 2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.7% (-1.3 to 8.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.5% (2.9 to 20.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8% (-2.2 to 17.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.7% (-1.3 to 8.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.5% (2.9 to 20.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8% (-2.2 to 17.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.1% (2.7 to 19.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5% (13.2 to 36.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.9% (-0.6 to 28.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.1% (2.7 to 19.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5% (13.2 to 36.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.9% (-0.6 to 28.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.1% (2.7 to 19.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5% (13.2 to 36.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.9% (-0.6 to 28.3)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Remdesivir"/>
      </w:tblPr>
      <w:tblGrid>
        <w:gridCol w:w="5572"/>
        <w:gridCol w:w="2502"/>
        <w:gridCol w:w="2297"/>
        <w:gridCol w:w="3846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Estimated marginal treatment effect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3% (-0.5 to 11.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1% (-0.6 to 14.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9% (-7.8 to 11.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.5% (-1.3 to 8.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.4% (-2.2 to 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-1.1% (-7.</w:t>
            </w:r>
            <w:r>
              <w:t>8 to 5.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3% (-0.5 to 11.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8% (-1.7 to 11.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-0.5% (-9.2 to 8.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% (5 to 23.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6.7% (5.4 to 27.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.6% (-11.8 to 17.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WHO disease state progression (censoreda at day 2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% (5 to 23.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6.7% (5.4 to 27.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.6% (-11.8 to 17.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% (5 to 23.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6.7% (5.4 to 27.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.6% (-11.8 to 17.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.8% (1.4 to 16.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9% (7.2 to 30.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.3% (-3.7 to 24.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.8% (1.4 to 16.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9% (7.2 to 30.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.3% (-3.7 to 24.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.8% (1.4 to 16.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9% (7.2 to 30.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.3% (-3.7 to 24.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.8% (6.3 to 25.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3.8% (10.9 to 36.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% (-8 to 2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.8% (6.3 to 25.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3.8% (10.9 to 36.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% (-8 to 2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.8% (6.3 to 25.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3.8% (10.9 to 36.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% (-8 to 24)</w:t>
            </w:r>
          </w:p>
        </w:tc>
      </w:tr>
    </w:tbl>
    <w:p w:rsidR="00E6626C" w:rsidRDefault="0099319E">
      <w:pPr>
        <w:pStyle w:val="Overskrift2"/>
      </w:pPr>
      <w:bookmarkStart w:id="44" w:name="inflammatory-laboratory-parameters"/>
      <w:bookmarkStart w:id="45" w:name="_Toc60586873"/>
      <w:bookmarkEnd w:id="38"/>
      <w:bookmarkEnd w:id="42"/>
      <w:r>
        <w:t>Inflammatory laboratory parameters</w:t>
      </w:r>
      <w:bookmarkEnd w:id="45"/>
    </w:p>
    <w:p w:rsidR="00E6626C" w:rsidRDefault="0099319E">
      <w:pPr>
        <w:pStyle w:val="Overskrift3"/>
      </w:pPr>
      <w:bookmarkStart w:id="46" w:name="descriptives-2"/>
      <w:bookmarkStart w:id="47" w:name="_Toc60586874"/>
      <w:r>
        <w:t>Descriptives</w:t>
      </w:r>
      <w:bookmarkEnd w:id="47"/>
    </w:p>
    <w:p w:rsidR="00E6626C" w:rsidRDefault="0099319E">
      <w:pPr>
        <w:pStyle w:val="TableCaption"/>
      </w:pPr>
      <w:r>
        <w:t>CRP (m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HCQ"/>
      </w:tblPr>
      <w:tblGrid>
        <w:gridCol w:w="3723"/>
        <w:gridCol w:w="3286"/>
        <w:gridCol w:w="3316"/>
        <w:gridCol w:w="3895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1.74 (66.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4.6 (71.7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0.5 [38.5 - 108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3 [33 - 151.2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/ 5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/ 52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3.69 (78.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6.41 (67.4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6 [47 - 107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9.5 [40.25 - 129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4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/ 44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4.15 (76.3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1.28 (77.0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3 [42.75 - 120.2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7 [28 - 113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4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4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0.28 (73.2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8.52 (76.4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0 [36.75 - 121.7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1 [20.75 - 104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3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42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3.22 (91.1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8.38 (72.0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7 [41 - 122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0 [20.5 - 97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2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35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2.19 (90.7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4.43 (60.0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7.5 [34.75 - 92.7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7 [22 - 98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/ 2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33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1.48 (81.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2.89 (72.1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9 [37.75 - 95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3 [19.75 - 105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2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2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8.53 (67.5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9.53 (88.0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7 [22 - 107.2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5 [15.25 - 143.7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1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24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1.87 (50.1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3.4 (106.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7 [15 - 78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6.5 [19.25 - 170.7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/ 1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1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8.78 (44.8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2.47 (97.7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0 [12 - 84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6 [10.5 - 136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1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/ 1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4.43 (42.7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7.04 (101.1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9 [7.03 - 31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4 [15 - 143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1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/ 13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2.67 (38.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9.6 (135.5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1 [11 - 52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1 [9.5 - 119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/ 1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7 (64.3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3.4 (209.2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8 [49.5 - 106.2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4 [11 - 110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/ 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4.4 (82.6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6.12 (119.8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5 [46 - 144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5 [7 - 106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/ 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4.53 (85.7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9.58 (52.1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3 [22.03 - 75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0 [4.6 - 50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/ 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/ 9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CRP (m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RP (mg/L), Remdesivir"/>
      </w:tblPr>
      <w:tblGrid>
        <w:gridCol w:w="2856"/>
        <w:gridCol w:w="2520"/>
        <w:gridCol w:w="2543"/>
        <w:gridCol w:w="2232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9.45 (67.0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9.73 (65.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9 [45 - 116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4 [45.25 - 160.2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/ 5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/ 4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5.04 (70.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8.25 (74.4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4 [41.25 - 124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9 [59.75 - 153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/ 4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3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6.94 (64.2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7.53 (81.9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2 [46.5 - 130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7.5 [29.75 - 109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4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3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7.54 (59.6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5 (78.6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5 [52 - 128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4.5 [25 - 133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/ 3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32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8.38 (86.7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0.6 (82.7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9 [39.5 - 136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7 [20.25 - 108.2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3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2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8.7 (96.4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3.31 (72.6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0 [33.5 - 151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8 [17 - 112.7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/ 3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/ 22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0.6 (91.0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8.23 (75.7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3 [30.5 - 14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3 [9.23 - 69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3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22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8.52 (76.2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1.62 (76.0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7 [27.5 - 124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0.5 [11 - 131.2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2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/ 22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5.09 (69.7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9.2 (82.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3 [21 - 116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5 [28.5 - 140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/ 2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/ 15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6.22 (74.0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8.91 (6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0 [17.25 - 122.2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9 [29.5 - 110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2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1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5.22 (63.1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8.83 (51.6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6 [6.5 - 97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4 [17.5 - 99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1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/ 12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5.88 (43.5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0.27 (91.3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5 [37 - 101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 [13.5 - 90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1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1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2.97 (59.4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5.07 (64.9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2 [8 - 107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9 [12.25 - 90.7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1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1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2.85 (87.6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2.2 (71.1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9 [46 - 187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3 [14 - 92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/ 1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/ 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2.38 (105.7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4.83 (95.4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5.5 [26.75 - 197.7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.5 [7.85 - 43.7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/ 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/ 8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Ferrit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HCQ"/>
      </w:tblPr>
      <w:tblGrid>
        <w:gridCol w:w="3607"/>
        <w:gridCol w:w="3182"/>
        <w:gridCol w:w="3659"/>
        <w:gridCol w:w="3772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89.16 (535.6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34.12 (805.5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17.5 [245.75 - 794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65 [410.75 - 1236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5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/ 52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07.23 (358.3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46.69 (856.9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12 [345.5 - 982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14 [528.5 - 1482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2 / 3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7 / 35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15.86 (486.4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68.72 (770.4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91.5 [291.75 - 1026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54.5 [487.75 - 1346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/ 3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/ 4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49 (624.9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66.92 (1007.0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24 [335.5 - 1049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71 [551.75 - 1701.2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/ 3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/ 3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63.33 (943.6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21.28 (1482.3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04.5 [633 - 1832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70 [466 - 1393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2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/ 2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77.42 (780.5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88.56 (1151.1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19.5 [517.25 - 1732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72 [605 - 1158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2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/ 25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05.1 (670.3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69.61 (1285.1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10 [470 - 1596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47 [464 - 1509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2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/ 23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29.43 (757.6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88.55 (735.3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44.5 [464.75 - 1670.2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57 [487.25 - 1521.2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/ 1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22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59.25 (722.2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12.43 (656.3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72.5 [414.75 - 1060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32.5 [610.25 - 1497.2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14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05.25 (646.1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73.13 (673.5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76.5 [505.75 - 864.2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83.5 [397.75 - 1670.2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1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48.73 (428.1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29.45 (805.1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28 [612 - 877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01 [996 - 192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1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32.45 (211.2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42 (1102.0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64 [422 - 666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78.5 [756.5 - 2708.7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39.33 (423.0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59 (1157.3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65 [618 - 703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27.5 [809.25 - 2327.7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14.75 (272.4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97.38 (950.9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83.5 [536 - 762.2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41.5 [353.75 - 1528.7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23 (15.5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59.88 (617.8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23 [617.5 - 628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12 [346.25 - 1286.2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/ 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/ 8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Ferrit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Ferritin (µg/L), Remdesivir"/>
      </w:tblPr>
      <w:tblGrid>
        <w:gridCol w:w="2856"/>
        <w:gridCol w:w="2520"/>
        <w:gridCol w:w="2631"/>
        <w:gridCol w:w="2897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75.69 (578.5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88.71 (3781.2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81 [312.25 - 1210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50.5 [349.5 - 1233.7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5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3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18.33 (582.3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850.57 (3830.8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67 [415 - 1226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68 [401 - 1554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4 / 3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9 / 23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30.62 (625.2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39.81 (2012.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30.5 [436.5 - 1258.2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94 [471.5 - 1443.7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/ 4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/ 32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83.71 (568.5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84.63 (1038.7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05.5 [637 - 1222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30 [389 - 1678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/ 3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/ 24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72.2 (736.5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609.28 (1055.0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29 [567.25 - 1450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06.5 [756.25 - 2438.7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3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 / 1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81.32 (587.4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71.14 (842.9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02 [618 - 123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42.5 [622.75 - 1506.7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/ 2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 / 14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82.8 (454.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78.67 (858.8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07 [545.5 - 1181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04 [710.75 - 1240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/ 3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/ 1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29.81 (486.9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35.3 (1107.3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15 [524 - 127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51.5 [757.5 - 1411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/ 2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/ 2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22.09 (368.1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70.11 (1473.6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13 [508 - 911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96 [664 - 1702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2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/ 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12.22 (445.1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07.13 (568.1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76.5 [499.75 - 846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14.5 [608.25 - 1263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1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/ 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24.08 (352.4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44.5 (468.7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13 [509 - 801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45.5 [832.5 - 141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/ 1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76.82 (358.1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54.67 (575.1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64 [316.5 - 806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51 [291.5 - 1063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1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/ 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81.77 (416.2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71.5 (315.1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67 [603 - 839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91 [432 - 730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1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/ 4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34.18 (480.5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17.29 (302.4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04 [593.5 - 863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98 [470 - 772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1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13.43 (550.2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49.8 (230.6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12 [490 - 693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96 [392 - 553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5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LDH (U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HCQ"/>
      </w:tblPr>
      <w:tblGrid>
        <w:gridCol w:w="3723"/>
        <w:gridCol w:w="3286"/>
        <w:gridCol w:w="3316"/>
        <w:gridCol w:w="3895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2.94 (113.8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17.49 (143.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45 [194 - 317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9 [223 - 377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5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/ 5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87.37 (116.2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32.73 (122.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4.5 [214.5 - 324.7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7 [257 - 378.2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3 / 3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6 / 2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06.29 (136.3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06.74 (118.8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83 [216 - 347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8.5 [226.75 - 354.7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9 / 3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 / 3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22.38 (165.3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50.53 (145.9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87 [238 - 357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31.5 [230 - 434.7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 / 2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 / 32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56.59 (126.6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35.52 (121.8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12.5 [257.25 - 458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45 [227 - 398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/ 2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8 / 23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20.43 (118.9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55.05 (118.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4 [259 - 419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15 [290 - 460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/ 2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 / 2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1.15 (111.5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12.59 (110.2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81.5 [235.5 - 37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89 [220 - 379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/ 2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/ 1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8.62 (90.1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2.14 (115.1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60 [227 - 340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7 [239 - 34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/ 1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2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4.38 (109.1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40.23 (96.6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64.5 [233 - 329.2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47 [256 - 393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/ 13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6.14 (136.7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21.14 (114.7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82 [212 - 332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87.5 [238.75 - 402.7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1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14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2.36 (122.9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35.75 (91.1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27 [200.5 - 306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29.5 [274.75 - 382.2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1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28.78 (104.9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25.14 (110.1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10 [155 - 266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60 [258.5 - 401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6.67 (130.9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19.29 (85.4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41 [181.5 - 371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10 [269 - 351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55.5 (76.8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1.86 (93.7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41.5 [195 - 302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55 [229.5 - 304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30.33 (127.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0.5 (97.0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76 [157.5 - 276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62.5 [194 - 334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/ 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/ 8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LDH (U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DH (U/L), Remdesivir"/>
      </w:tblPr>
      <w:tblGrid>
        <w:gridCol w:w="2856"/>
        <w:gridCol w:w="2520"/>
        <w:gridCol w:w="2543"/>
        <w:gridCol w:w="2498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6.93 (124.2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13.29 (114.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1 [215.75 - 330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05 [238.5 - 365.2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/ 5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3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22.49 (138.2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07.1 (123.1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11 [233 - 347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80 [226.5 - 390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4 / 3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2 / 2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25.92 (128.9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22.71 (135.6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10 [243.5 - 367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42 [222.5 - 389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8 / 3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3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36.78 (145.1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58.48 (166.7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3 [265 - 357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38 [226.5 - 448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7 / 3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/ 23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39.19 (126.8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90.95 (206.1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8 [262.25 - 363.2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32 [247 - 476.2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/ 2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 / 1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57 (155.8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66.73 (144.8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2 [263 - 390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7 [275 - 441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7 / 2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/ 15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20 (115.4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41.58 (146.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8.5 [262.5 - 333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2.5 [240.5 - 418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/ 2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/ 12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08.79 (114.2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4.47 (92.6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63 [226.5 - 370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87 [216 - 348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/ 1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1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86.11 (82.2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31.25 (94.8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56.5 [234.75 - 308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48.5 [270.75 - 387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/ 1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/ 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6.64 (91.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16.17 (88.9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6.5 [227.5 - 346.7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35.5 [265 - 377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1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/ 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61.3 (108.2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03.3 (89.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18 [207 - 290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24.5 [229 - 362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1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1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40 (95.0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2.33 (79.4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46 [172 - 266.7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89 [261.75 - 307.2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/ 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/ 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66.27 (105.5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68.57 (84.0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19 [193 - 334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1 [217.5 - 326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1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58.5 (113.9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48.4 (100.8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24 [184 - 302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31 [175 - 317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/ 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5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47.25 (128.2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31.8 (84.5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01 [145 - 314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54 [158 - 259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/ 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5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Lymphocyte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HCQ"/>
      </w:tblPr>
      <w:tblGrid>
        <w:gridCol w:w="3723"/>
        <w:gridCol w:w="3286"/>
        <w:gridCol w:w="3316"/>
        <w:gridCol w:w="3895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4 (0.5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7 (0.9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[0.75 - 1.5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 [0.9 - 1.4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5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/ 5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 (0.4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 (0.4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 [0.7 - 1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 [0.83 - 1.4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0 / 3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8 / 34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1 (0.6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8 (0.5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 [0.68 - 1.6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 [0.95 - 1.6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8 / 3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43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4 (0.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36 (0.6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5 [0.88 - 1.63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 [0.9 - 1.8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/ 3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/ 35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1 (0.6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3 (0.6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 [0.6 - 1.6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 [0.8 - 1.6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/ 2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/ 2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3 (0.6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37 (0.7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3 [0.9 - 1.8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5 [0.78 - 1.83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2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/ 24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3 (0.7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4 (0.6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 [0.53 - 1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5 [0.88 - 1.8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2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/ 1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31 (0.7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37 (0.6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3 [0.65 - 1.63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5 [1.05 - 1.83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1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/ 2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97 (1.9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34 (0.5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4 [1 - 2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4 [0.9 - 1.58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1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/ 12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46 (0.8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39 (0.5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3 [0.85 - 1.6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 [1.1 - 1.8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13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69 (0.8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59 (0.6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65 [1.25 - 2.1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5 [1.08 - 2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1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48 (0.7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43 (0.5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6 [0.7 - 2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55 [1.03 - 1.9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67 (1.2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97 (1.0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3 [0.68 - 2.4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.05 [1.33 - 2.7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48 (1.1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97 (0.8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05 [0.9 - 1.63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.05 [1.63 - 2.5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58 (0.8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69 (0.8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65 [0.98 - 2.2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8 [1.13 - 2.3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/ 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/ 8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Lymphocyte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ymphocytes (x10^9/L), Remdesivir"/>
      </w:tblPr>
      <w:tblGrid>
        <w:gridCol w:w="2856"/>
        <w:gridCol w:w="2520"/>
        <w:gridCol w:w="2543"/>
        <w:gridCol w:w="2039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09 (0.4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4 (0.5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 [0.8 - 1.3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[0.7 - 1.4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/ 5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3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04 (0.4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7 (0.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[0.75 - 1.3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 [0.75 - 1.6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2 / 3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 / 2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7 (0.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38 (0.6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 [0.9 - 1.7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 [0.9 - 1.8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/ 3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35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8 (0.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6 (0.5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3 [1 - 1.5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[0.85 - 1.3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7 / 3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/ 2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5 (0.5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51 (0.8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05 [0.63 - 1.58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3 [0.9 - 1.7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3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/ 2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7 (0.5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48 (0.8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 [0.75 - 1.5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35 [1.15 - 1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 / 2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/ 1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9 (0.5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74 (0.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 [0.7 - 1.4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65 [1.18 - 2.03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2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1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9 (0.6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51 (0.4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5 [0.85 - 1.58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3 [1.2 - 1.9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2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1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83 (1.6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81 (0.6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55 [1.08 - 1.88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8 [1.3 - 2.3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2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/ 1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41 (0.8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76 (0.6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 [0.7 - 1.9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8 [1.3 - 2.3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/ 1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/ 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75 (0.8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7 (0.7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9 [1.1 - 2.2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75 [1.18 - 1.9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1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45 (1.0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73 (0.5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3 [0.55 - 2.1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65 [1.48 - 1.88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/ 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73 (0.9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92 (1.0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65 [0.83 - 2.53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4 [1.25 - 2.5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1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59 (0.9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0.6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1 [1 - 2.4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9 [1.65 - 2.0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5 (0.8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.03 (1.0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6 [0.83 - 2.23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65 [1.43 - 2.7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/ 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/ 6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lastRenderedPageBreak/>
        <w:t>Neutrophil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Neutrophils (x10^9/L), HCQ"/>
      </w:tblPr>
      <w:tblGrid>
        <w:gridCol w:w="3723"/>
        <w:gridCol w:w="3286"/>
        <w:gridCol w:w="3316"/>
        <w:gridCol w:w="3895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64 (2.2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84 (2.5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.9 [3.1 - 5.3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7 [2.65 - 7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5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/ 5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75 (2.7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74 (3.1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.9 [3.1 - 5.7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[2.38 - 5.88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0 / 3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8 / 34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31 (3.1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81 (3.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6 [3.2 - 6.1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.7 [2.7 - 6.4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7 / 3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43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68 (3.3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94 (3.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.85 [2.98 - 5.23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7 [3.4 - 8.2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/ 3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/ 35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6 (4.9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75 (3.7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5 [3.25 - 5.3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4 [3.1 - 8.1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/ 2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/ 2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34 (4.0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74 (3.5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4 [3.48 - 6.1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6 [3.68 - 5.43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2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/ 24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27 (3.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68 (4.4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55 [3.6 - 6.0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35 [3.85 - 8.43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2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/ 1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36 (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61 (3.9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.95 [2.88 - 6.38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85 [3.8 - 8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1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/ 2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05 (4.0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37 (3.7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2 [3.8 - 7.2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5 [4.08 - 9.6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1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/ 12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28 (3.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33 (3.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85 [4.68 - 7.1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4 [3.9 - 7.7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13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28 (3.5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51 (4.1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7 [3.88 - 7.48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3 [5.18 - 8.4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1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35 (2.9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13 (3.1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7 [4.2 - 8.2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05 [4.33 - 7.4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6 (2.6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.83 (4.4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25 [5.75 - 9.6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.65 [6.15 - 12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.48 (3.0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77 (3.7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.85 [6.43 - 10.9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95 [4.95 - 10.83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.7 (4.8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28 (2.5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9 [5.95 - 10.5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45 [4.43 - 8.1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/ 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/ 8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Neutrophil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eutrophils (x10^9/L), Remdesivir"/>
      </w:tblPr>
      <w:tblGrid>
        <w:gridCol w:w="2856"/>
        <w:gridCol w:w="2520"/>
        <w:gridCol w:w="2543"/>
        <w:gridCol w:w="2099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24 (3.3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23 (3.2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45 [3.2 - 6.2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3 [2.55 - 7.6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5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3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05 (4.5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57 (2.7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6 [3.4 - 7.1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.8 [2.35 - 6.1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2 / 3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 / 2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83 (3.4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7 (2.9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9 [3.35 - 7.4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1 [2.45 - 6.2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/ 4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35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91 (3.3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75 (3.0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6 [3 - 6.3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5 [2.5 - 6.3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7 / 3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/ 2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4.4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13 (2.8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05 [3.73 - 6.38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.8 [3.1 - 7.2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3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/ 2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39 (4.0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45 (2.1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1 [4.2 - 7.4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55 [3.83 - 6.4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 / 2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/ 1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(3.4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64 (2.4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3 [4.2 - 6.8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2 [4.1 - 6.8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2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1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27 (3.3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98 (2.0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4 [4.15 - 7.88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6 [4.65 - 7.5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2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1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96 (3.7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94 (1.8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75 [4.7 - 8.43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2 [4.83 - 7.33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2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/ 1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84 (3.0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.23 (3.4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[5 - 7.8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7 [5.9 - 9.4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/ 1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/ 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83 (3.3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54 (3.6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05 [4.65 - 8.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.9 [5.13 - 8.98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1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46 (1.7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.23 (3.5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9 [6.2 - 9.1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.4 [5.68 - 9.7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/ 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13 (2.9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.1 (3.4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25 [5 - 10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5 [6.65 - 10.78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1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.05 (4.8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.53 (3.0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1 [6 - 11.2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.1 [5.98 - 10.88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.48 (3.7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.42 (3.6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[6.18 - 10.08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.75 [4.83 - 10.2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/ 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/ 6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Procalciton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HCQ"/>
      </w:tblPr>
      <w:tblGrid>
        <w:gridCol w:w="3723"/>
        <w:gridCol w:w="3286"/>
        <w:gridCol w:w="3316"/>
        <w:gridCol w:w="3895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42 (1.2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53 (1.7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 [0.1 - 0.19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3 [0.1 - 0.29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9 / 3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 / 3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99 (2.4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33 (0.3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4 [0.1 - 0.4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6 [0.1 - 0.47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2 / 2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8 / 14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95 (2.2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46 (0.9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5 [0.1 - 0.3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2 [0.1 - 0.4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 / 2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6 / 2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2 (0.2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25 (0.2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 [0.1 - 0.18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9 [0.1 - 0.28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2 / 2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6 / 2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41 (0.8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4 (0.3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2 [0.1 - 0.22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23 [0.14 - 0.51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9 / 1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9 / 12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25 (0.3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4 (0.5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1 [0.1 - 0.22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7 [0.1 - 0.48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/ 1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5 / 1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42 (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24 (0.3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2 [0.1 - 0.23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 [0.1 - 0.18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/ 1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9 / 1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5 (0.0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28 (0.2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 [0.1 - 0.19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2 [0.1 - 0.41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/ 1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6 / 1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6 (0.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36 (0.3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1 [0.1 - 0.19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2 [0.1 - 0.5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/ 1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6 / 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27 (0.4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31 (0.3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1 [0.1 - 0.19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 [0.1 - 0.41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5 (0.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26 (0.2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 [0.1 - 0.16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 [0.1 - 0.4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/ 5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 (0.0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54 (0.4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 [0.1 - 0.1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42 [0.32 - 0.58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/ 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35 (0.6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45 (0.5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 [0.1 - 0.1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21 [0.1 - 0.56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/ 4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1 (0.0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45 (0.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 [0.09 - 0.13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2 [0.1 - 0.68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7 (0.1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24 (0.1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7 [0.11 - 0.22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7 [0.11 - 0.3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/ 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/ 6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Procalciton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calcitonin (µg/L), Remdesivir"/>
      </w:tblPr>
      <w:tblGrid>
        <w:gridCol w:w="2856"/>
        <w:gridCol w:w="2520"/>
        <w:gridCol w:w="2543"/>
        <w:gridCol w:w="2039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45 (1.2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22 (0.1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1 [0.1 - 0.17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6 [0.1 - 0.2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0 / 3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/ 2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03 (2.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92 (5.3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4 [0.1 - 0.27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8 [0.1 - 0.27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9 / 1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 / 15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83 (2.0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48 (5.6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7 [0.1 - 0.29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8 [0.1 - 0.38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 / 2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 / 2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24 (0.3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2 (4.1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2 [0.1 - 0.2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2 [0.1 - 0.29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5 / 2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8 / 1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42 (3.8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93 (2.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2 [0.1 - 0.23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9 [0.1 - 0.54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6 / 1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8 / 15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6 (3.5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79 (1.3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1 [0.1 - 0.38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23 [0.2 - 0.7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4 / 1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0 / 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8 (2.1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59 (0.7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3 [0.1 - 0.21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2 [0.11 - 0.7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7 / 2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7 / 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3 (0.0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34 (0.4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 [0.1 - 0.13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1 [0.1 - 0.3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7 / 1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/ 15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37 (0.8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33 (0.2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 [0.1 - 0.2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4 [0.1 - 0.51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/ 1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51 (0.7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4 (0.2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4 [0.1 - 0.3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43 [0.17 - 0.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9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/ 1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/ 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31 (0.5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25 (0.18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1 [0.09 - 0.22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9 [0.12 - 0.36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/ 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/ 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 (0.0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 (2.41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 [0.09 - 0.11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23 [0.11 - 0.45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/ 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/ 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28 (0.4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7 (0.0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 [0.1 - 0.1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3 [0.12 - 0.2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/ 1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 / 3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48 (0.8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8 (0.1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6 [0.1 - 0.25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3 [0.1 - 0.17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8 / 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5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76 (1.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26 (0.29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29 [0.22 - 0.83]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13 [0.11 - 0.28]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 / 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 / 4</w:t>
            </w:r>
          </w:p>
        </w:tc>
      </w:tr>
    </w:tbl>
    <w:p w:rsidR="00E6626C" w:rsidRDefault="0099319E">
      <w:pPr>
        <w:pStyle w:val="Overskrift3"/>
      </w:pPr>
      <w:bookmarkStart w:id="48" w:name="plots-3"/>
      <w:bookmarkStart w:id="49" w:name="_Toc60586875"/>
      <w:bookmarkEnd w:id="46"/>
      <w:r>
        <w:lastRenderedPageBreak/>
        <w:t>Plots</w:t>
      </w:r>
      <w:bookmarkEnd w:id="49"/>
    </w:p>
    <w:p w:rsidR="00E6626C" w:rsidRDefault="0099319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efflbres-plots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efflbres-plots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efflbres-plots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efflbres-plots-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efflbres-plots-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efflbres-plots-6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efflbres-plots-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efflbres-plots-8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efflbres-plots-9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efflbres-plots-10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efflbres-plots-1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efflbres-plots-1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626C" w:rsidRDefault="0099319E">
      <w:pPr>
        <w:pStyle w:val="Overskrift3"/>
      </w:pPr>
      <w:bookmarkStart w:id="50" w:name="efficacy-estimates-1"/>
      <w:bookmarkStart w:id="51" w:name="_Toc60586876"/>
      <w:bookmarkEnd w:id="48"/>
      <w:r>
        <w:t>Efficacy estimates</w:t>
      </w:r>
      <w:bookmarkEnd w:id="51"/>
    </w:p>
    <w:p w:rsidR="00E6626C" w:rsidRDefault="0099319E">
      <w:pPr>
        <w:pStyle w:val="TableCaption"/>
      </w:pPr>
      <w:r>
        <w:t>CRP (m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P-value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12.13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17.16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7.11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9.26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13.58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4.95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.87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3.24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8.98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35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38.04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4.88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1.21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45.75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9.94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61.56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7.70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11.33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6.74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428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CRP (m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Remdesivir"/>
      </w:tblPr>
      <w:tblGrid>
        <w:gridCol w:w="3974"/>
        <w:gridCol w:w="3226"/>
        <w:gridCol w:w="1422"/>
        <w:gridCol w:w="2187"/>
        <w:gridCol w:w="2162"/>
        <w:gridCol w:w="1249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P-value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10.17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14.41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5.93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15.97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22.26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9.68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5.79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12.78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.19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04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7.61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39.92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75.31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31.30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0.19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42.40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26.32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45.87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6.76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8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Ferrit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P-value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7.55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34.98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4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5.46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25.49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4.55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592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23.02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49.59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3.55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9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698.29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06.29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890.30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997.75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722.01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273.48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99.45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12.48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611.40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60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Ferritin (µ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Remdesivir"/>
      </w:tblPr>
      <w:tblGrid>
        <w:gridCol w:w="3974"/>
        <w:gridCol w:w="3226"/>
        <w:gridCol w:w="1422"/>
        <w:gridCol w:w="2187"/>
        <w:gridCol w:w="2162"/>
        <w:gridCol w:w="1249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P-value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10.66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26.61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.29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9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21.84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46.51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.81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82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11.18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40.37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7.99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452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779.95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78.29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981.60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798.28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59.13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037.43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8.33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272.24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308.91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902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LDH (U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P-value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3.47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6.96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5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5.14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8.82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1.45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6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1.66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6.72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3.39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51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30.15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03.90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56.40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58.96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29.84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88.09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8.81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10.14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67.77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47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LDH (U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Remdesivir"/>
      </w:tblPr>
      <w:tblGrid>
        <w:gridCol w:w="3974"/>
        <w:gridCol w:w="3226"/>
        <w:gridCol w:w="1422"/>
        <w:gridCol w:w="2187"/>
        <w:gridCol w:w="2162"/>
        <w:gridCol w:w="1249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P-value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4.02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7.05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99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6.75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10.54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2.96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2.72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7.55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.10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26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43.13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19.16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67.10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34.83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07.13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62.52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8.30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44.76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8.15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655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Lymphocyte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P-value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4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9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1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.85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.57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.13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.78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.52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.04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7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44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702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Lymphocyte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ymphocytes (x10^9/L), Remdesivir"/>
      </w:tblPr>
      <w:tblGrid>
        <w:gridCol w:w="3133"/>
        <w:gridCol w:w="2543"/>
        <w:gridCol w:w="1121"/>
        <w:gridCol w:w="1724"/>
        <w:gridCol w:w="1704"/>
        <w:gridCol w:w="985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P-value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2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325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.71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.50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.93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.97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.68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2.26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9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54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Neutrophils (x10^9/L),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eutrophils (x10^9/L), HCQ"/>
      </w:tblPr>
      <w:tblGrid>
        <w:gridCol w:w="3133"/>
        <w:gridCol w:w="2987"/>
        <w:gridCol w:w="1121"/>
        <w:gridCol w:w="1724"/>
        <w:gridCol w:w="1704"/>
        <w:gridCol w:w="985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P-value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0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9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829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8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32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4.78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4.06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.50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6.64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.63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7.64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.85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63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3.07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3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Neutrophil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eutrophils (x10^9/L), Remdesivir"/>
      </w:tblPr>
      <w:tblGrid>
        <w:gridCol w:w="3133"/>
        <w:gridCol w:w="2543"/>
        <w:gridCol w:w="1121"/>
        <w:gridCol w:w="1724"/>
        <w:gridCol w:w="1704"/>
        <w:gridCol w:w="985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P-value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7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66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9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89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1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14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84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.74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4.87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6.61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5.46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4.49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6.43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28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1.57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1.00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664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Procalciton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P-value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1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3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2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1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983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0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73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Procalciton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calcitonin (µg/L), Remdesivir"/>
      </w:tblPr>
      <w:tblGrid>
        <w:gridCol w:w="3133"/>
        <w:gridCol w:w="2543"/>
        <w:gridCol w:w="1121"/>
        <w:gridCol w:w="1724"/>
        <w:gridCol w:w="1704"/>
        <w:gridCol w:w="985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  <w:jc w:val="right"/>
            </w:pPr>
            <w:r>
              <w:t>P-value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2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4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0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53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8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1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6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97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347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95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00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05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-0.176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  <w:jc w:val="right"/>
            </w:pPr>
            <w:r>
              <w:t>0.360</w:t>
            </w:r>
          </w:p>
        </w:tc>
      </w:tr>
    </w:tbl>
    <w:p w:rsidR="00E6626C" w:rsidRDefault="0099319E">
      <w:pPr>
        <w:pStyle w:val="Overskrift2"/>
      </w:pPr>
      <w:bookmarkStart w:id="52" w:name="sars-cov2-antibodies-at-day-90"/>
      <w:bookmarkStart w:id="53" w:name="_Toc60586877"/>
      <w:bookmarkEnd w:id="44"/>
      <w:bookmarkEnd w:id="50"/>
      <w:r>
        <w:t>SARS-CoV2 antibodies at day 90</w:t>
      </w:r>
      <w:bookmarkEnd w:id="53"/>
    </w:p>
    <w:p w:rsidR="00E6626C" w:rsidRDefault="0099319E">
      <w:pPr>
        <w:pStyle w:val="Overskrift3"/>
      </w:pPr>
      <w:bookmarkStart w:id="54" w:name="descriptives-3"/>
      <w:bookmarkStart w:id="55" w:name="_Toc60586878"/>
      <w:r>
        <w:t>Descriptives</w:t>
      </w:r>
      <w:bookmarkEnd w:id="55"/>
    </w:p>
    <w:p w:rsidR="00E6626C" w:rsidRDefault="0099319E">
      <w:pPr>
        <w:pStyle w:val="TableCaption"/>
      </w:pPr>
      <w:r>
        <w:t>Hydroxychlor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ydroxychloroquine"/>
      </w:tblPr>
      <w:tblGrid>
        <w:gridCol w:w="4037"/>
        <w:gridCol w:w="1600"/>
        <w:gridCol w:w="2543"/>
        <w:gridCol w:w="2987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6.1 (46.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6.5 (43.3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4 (11.3 - 90.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7.2 (33.9 - 101.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6.6 (10.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8.7 (11.5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.7 (7.6 - 22.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.3 (11 - 25.6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42 (0.6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0.68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44 (1.18 - 1.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0.94 (0.38 - 1.54)</w:t>
            </w:r>
          </w:p>
        </w:tc>
      </w:tr>
    </w:tbl>
    <w:p w:rsidR="00E6626C" w:rsidRDefault="00E6626C"/>
    <w:p w:rsidR="00E6626C" w:rsidRDefault="0099319E">
      <w:pPr>
        <w:pStyle w:val="TableCaption"/>
      </w:pPr>
      <w:r>
        <w:t>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"/>
      </w:tblPr>
      <w:tblGrid>
        <w:gridCol w:w="4037"/>
        <w:gridCol w:w="1600"/>
        <w:gridCol w:w="2543"/>
        <w:gridCol w:w="2039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Receptor-bindind domai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6.4 (37.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0.5 (42.4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0.4 (11.3 - 70.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7.4 (23.8 - 95.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.4 (10.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8.1 (11.8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 (7 - 22.5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7.7 (9 - 26.4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4 (0.7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 (0.56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2 (0.78 - 1.7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4 (0.84 - 1.53)</w:t>
            </w:r>
          </w:p>
        </w:tc>
      </w:tr>
    </w:tbl>
    <w:p w:rsidR="00E6626C" w:rsidRDefault="0099319E">
      <w:pPr>
        <w:pStyle w:val="Overskrift3"/>
      </w:pPr>
      <w:bookmarkStart w:id="56" w:name="Xdae1a80bd667f85836598ea34243a9026720d63"/>
      <w:bookmarkStart w:id="57" w:name="_Toc60586879"/>
      <w:bookmarkEnd w:id="54"/>
      <w:r>
        <w:t>Marginal probability estimates by treatment group and difference</w:t>
      </w:r>
      <w:bookmarkEnd w:id="57"/>
    </w:p>
    <w:p w:rsidR="00E6626C" w:rsidRDefault="0099319E">
      <w:pPr>
        <w:pStyle w:val="TableCaption"/>
      </w:pPr>
      <w:r>
        <w:t>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Hydroxychloroquine"/>
      </w:tblPr>
      <w:tblGrid>
        <w:gridCol w:w="4256"/>
        <w:gridCol w:w="2680"/>
        <w:gridCol w:w="3148"/>
        <w:gridCol w:w="4136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Estimated marginal treatment effect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6.1 (42.7 to 69.6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6.5 (51.9 to 81.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0.4 (-9.4 to 3</w:t>
            </w:r>
            <w:r>
              <w:t>0.3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6.6 (13.3 to 19.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8.7 (15.2 to 22.3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.2 (-2.6 to 7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42 (1.22 to 1.6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0.79 to 1.2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-0.42 (-0.71 to -0.13)</w:t>
            </w:r>
          </w:p>
        </w:tc>
      </w:tr>
    </w:tbl>
    <w:p w:rsidR="00E6626C" w:rsidRDefault="0099319E">
      <w:pPr>
        <w:pStyle w:val="Brdtekst"/>
      </w:pPr>
      <w:r>
        <w:t>Estimates are presented with 95% confidence limits</w:t>
      </w:r>
    </w:p>
    <w:p w:rsidR="00E6626C" w:rsidRDefault="0099319E">
      <w:pPr>
        <w:pStyle w:val="TableCaption"/>
      </w:pPr>
      <w:r>
        <w:t>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Remdesivir"/>
      </w:tblPr>
      <w:tblGrid>
        <w:gridCol w:w="4550"/>
        <w:gridCol w:w="2867"/>
        <w:gridCol w:w="2380"/>
        <w:gridCol w:w="4423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Estimated marginal treatment effect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46.4 (35.7 to 57.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60.5 (47.1 to 73.9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4 (-3.1 to 31.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.4 (12.4 to 18.4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8.1 (14.3 to 21.8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.7 (-2.1 to 7.5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4 (1.06 to 1.41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.2 (0.98 to 1.42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-0.03 (-0.32 to 0.25)</w:t>
            </w:r>
          </w:p>
        </w:tc>
      </w:tr>
    </w:tbl>
    <w:p w:rsidR="00E6626C" w:rsidRDefault="0099319E">
      <w:pPr>
        <w:pStyle w:val="Brdtekst"/>
      </w:pPr>
      <w:r>
        <w:t>Estimates are presented with 95% confidence limits</w:t>
      </w:r>
    </w:p>
    <w:p w:rsidR="00E6626C" w:rsidRDefault="0099319E">
      <w:pPr>
        <w:pStyle w:val="Overskrift2"/>
      </w:pPr>
      <w:bookmarkStart w:id="58" w:name="time-to-last-discharge"/>
      <w:bookmarkStart w:id="59" w:name="_Toc60586880"/>
      <w:bookmarkEnd w:id="52"/>
      <w:bookmarkEnd w:id="56"/>
      <w:r>
        <w:lastRenderedPageBreak/>
        <w:t>Time to last discharge</w:t>
      </w:r>
      <w:bookmarkEnd w:id="59"/>
    </w:p>
    <w:p w:rsidR="00E6626C" w:rsidRDefault="0099319E">
      <w:pPr>
        <w:pStyle w:val="Overskrift3"/>
      </w:pPr>
      <w:bookmarkStart w:id="60" w:name="hcq"/>
      <w:bookmarkStart w:id="61" w:name="_Toc60586881"/>
      <w:r>
        <w:t>HCQ</w:t>
      </w:r>
      <w:bookmarkEnd w:id="61"/>
    </w:p>
    <w:p w:rsidR="00E6626C" w:rsidRDefault="0099319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discharge-hcq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discharge-hcq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626C" w:rsidRDefault="0099319E">
      <w:pPr>
        <w:pStyle w:val="Overskrift3"/>
      </w:pPr>
      <w:bookmarkStart w:id="62" w:name="remdesivir"/>
      <w:bookmarkStart w:id="63" w:name="_Toc60586882"/>
      <w:bookmarkEnd w:id="60"/>
      <w:r>
        <w:lastRenderedPageBreak/>
        <w:t>Remdesivir</w:t>
      </w:r>
      <w:bookmarkEnd w:id="63"/>
    </w:p>
    <w:p w:rsidR="00E6626C" w:rsidRDefault="0099319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discharge-rem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0-11-21_Nor-Solidarity_Main_Report1_files/figure-docx/discharge-rem-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626C" w:rsidRDefault="0099319E">
      <w:pPr>
        <w:pStyle w:val="Overskrift1"/>
      </w:pPr>
      <w:bookmarkStart w:id="64" w:name="adverse-events"/>
      <w:bookmarkStart w:id="65" w:name="_Toc60586883"/>
      <w:bookmarkEnd w:id="16"/>
      <w:bookmarkEnd w:id="58"/>
      <w:bookmarkEnd w:id="62"/>
      <w:r>
        <w:lastRenderedPageBreak/>
        <w:t>Adverse Events</w:t>
      </w:r>
      <w:bookmarkEnd w:id="65"/>
    </w:p>
    <w:p w:rsidR="00E6626C" w:rsidRDefault="0099319E">
      <w:pPr>
        <w:pStyle w:val="Overskrift2"/>
      </w:pPr>
      <w:bookmarkStart w:id="66" w:name="ae-summary"/>
      <w:bookmarkStart w:id="67" w:name="_Toc60586884"/>
      <w:r>
        <w:t>AE Summary</w:t>
      </w:r>
      <w:bookmarkEnd w:id="67"/>
    </w:p>
    <w:p w:rsidR="00E6626C" w:rsidRDefault="0099319E">
      <w:pPr>
        <w:pStyle w:val="TableCaption"/>
      </w:pPr>
      <w:r>
        <w:t>Summary of Adverse Event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Summary of Adverse Events"/>
      </w:tblPr>
      <w:tblGrid>
        <w:gridCol w:w="4638"/>
        <w:gridCol w:w="1866"/>
        <w:gridCol w:w="2121"/>
        <w:gridCol w:w="2837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+ Remdesivir (N=4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umber of AE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37] 27 (3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33] 16 (30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3] 15 (35.7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umber of patients with any AEs?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7 (3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6 (30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5 (35.7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umber of patients with one A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0 (2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9 (17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(26.2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umber of patients with two A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 (2.4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umber of patients with three or more AE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(13.5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3 (7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umber of SAE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7] 13 (14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0] 11 (21.2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8] 7 (16.7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umber of patients with any SAEs?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3 (14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11 (21.2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7 (16.7%)</w:t>
            </w:r>
          </w:p>
        </w:tc>
      </w:tr>
    </w:tbl>
    <w:p w:rsidR="00E6626C" w:rsidRDefault="0099319E">
      <w:pPr>
        <w:pStyle w:val="Brdtekst"/>
      </w:pPr>
      <w:r>
        <w:t>The numbers are [Number of events] Number of patients (percentage of patients), or Number of patients (percentage of patients)</w:t>
      </w:r>
    </w:p>
    <w:p w:rsidR="00E6626C" w:rsidRDefault="0099319E">
      <w:pPr>
        <w:pStyle w:val="Overskrift2"/>
      </w:pPr>
      <w:bookmarkStart w:id="68" w:name="by-system-organ-class-and-preferred-term"/>
      <w:bookmarkStart w:id="69" w:name="_Toc60586885"/>
      <w:bookmarkEnd w:id="66"/>
      <w:r>
        <w:t>By System Organ Class and Preferred Term</w:t>
      </w:r>
      <w:bookmarkEnd w:id="69"/>
    </w:p>
    <w:p w:rsidR="00E6626C" w:rsidRDefault="0099319E">
      <w:pPr>
        <w:pStyle w:val="TableCaption"/>
      </w:pPr>
      <w:r>
        <w:t>Adverse Events by System Organ Class and Preferred te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Adverse Events by System Organ Class and Preferred term"/>
      </w:tblPr>
      <w:tblGrid>
        <w:gridCol w:w="5293"/>
        <w:gridCol w:w="3601"/>
        <w:gridCol w:w="1283"/>
        <w:gridCol w:w="1734"/>
        <w:gridCol w:w="2309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Preferred Ter</w:t>
            </w:r>
            <w:r>
              <w:t>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+ Remdesivir (N=4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Blood and lymphatic system disorder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eukopenia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Thrombocytopenia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ardiac disorder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3] 2 (3.8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rrhythmia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Ventricular tachycardia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3] 3 (5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5] 4 (9.5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bdominal pai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arrhoea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Gastrooesophageal reflux diseas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Intestinal pseudo-obstruction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2.4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ausea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] 2 (4.8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ancreatic failure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Vomiting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] 2 (4.8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General disorders and administration site condition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2.4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hest pai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General physical health deterioration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dical device site reaction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2.4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yrexia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Hepatobiliary disorder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holecystiti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Infections and infestation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4] 4 (4.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neumonia bacteri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uperinfection bacterial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Injury, poisoning and procedural complication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epatobiliary procedural complicat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rocedural pneumothorax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Investigation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6] 5 (5.7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0] 5 (9.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3] 3 (7.1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lanine aminotransferase increased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2.4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mylase increased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spartate aminotransferase increased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2.4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Blood creatine phosphokinase increased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Electrocardiogram QT prolonged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Fibrin D dimer increased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Gamma-glutamyltransferase increased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epatic enzyme increased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2.4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yocardial necrosis marker increased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eutrophil count decreased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etabolism and nutrition disorder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percalcaemia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Musculoskeletal and connective tissue disorder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3] 1 (2.4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rthralgia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2.4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rthritis reactive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2.4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Joint swelling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2.4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Tendoniti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eoplasms benign, malignant and unspecified (incl cysts and polyps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eoplasm maligna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ervous system disorder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 xml:space="preserve">[3] 3 </w:t>
            </w:r>
            <w:r>
              <w:lastRenderedPageBreak/>
              <w:t>(3.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[2] 2 (3.8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aemorrhage intracranial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eadach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yncop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nal and urinary disorder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nal failur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spiratory, thoracic and mediastinal disorder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9] 8 (9.2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0] 6 (11.5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8] 7 (16.7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Bronchopleural fistula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2.4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hronic obstructive pulmonary diseas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ough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2.4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yspnoea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3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ulmonary embolism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spiratory distres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3] 2 (3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] 2 (4.8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spiratory failur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3] 3 (5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4] 3 (7.1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kin and subcutaneous tissue disorder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2.4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lopecia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2.4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Vascular disorder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] 2 (4.8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ypotens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Thrombophlebiti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2.4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Thrombosi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2.4%)</w:t>
            </w:r>
          </w:p>
        </w:tc>
      </w:tr>
    </w:tbl>
    <w:p w:rsidR="00E6626C" w:rsidRDefault="0099319E">
      <w:pPr>
        <w:pStyle w:val="Overskrift2"/>
      </w:pPr>
      <w:bookmarkStart w:id="70" w:name="serious-adverse-events"/>
      <w:bookmarkStart w:id="71" w:name="_Toc60586886"/>
      <w:bookmarkEnd w:id="68"/>
      <w:r>
        <w:t>Serious Adverse Events</w:t>
      </w:r>
      <w:bookmarkEnd w:id="71"/>
    </w:p>
    <w:p w:rsidR="00E6626C" w:rsidRDefault="0099319E">
      <w:pPr>
        <w:pStyle w:val="TableCaption"/>
      </w:pPr>
      <w:r>
        <w:t>Serious Adverse Events by System Organ Class and Preferred te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Serious Adverse Events by System Organ Class and Preferred term"/>
      </w:tblPr>
      <w:tblGrid>
        <w:gridCol w:w="5354"/>
        <w:gridCol w:w="3536"/>
        <w:gridCol w:w="1290"/>
        <w:gridCol w:w="1713"/>
        <w:gridCol w:w="2327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OC + Remdesivir (N=42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bdominal pai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General disorders and administration site condition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hest pai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General physical health deterioration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yrexia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lastRenderedPageBreak/>
              <w:t>Hepatobiliary disorder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holecystiti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Infections and infestation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neumonia bacteri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Superinfection bacterial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Injury, poisoning and procedural complication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epatobiliary procedural complication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rocedural pneumothorax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Investigation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4] 4 (7.7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2.4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lanine aminotransferase increased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Aspartate aminotransferase increased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Blood creatine phosphokinase increased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epatic enzyme increased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2.4%)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eoplasms benign, malignant and unspecified (incl cysts and polyps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eoplasm malignant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Nervous system disorder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Haemorrhage intracranial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nal and urinary disorder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nal failur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spiratory, thoracic and mediastinal disorder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8] 7 (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9] 5 (9.6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7] 6 (14.3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Bronchopleural fistula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2.4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Chronic obstructive pulmonary diseas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] 1 (1.1%)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yspnoea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3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Pulmonary embolism</w:t>
            </w:r>
          </w:p>
        </w:tc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E6626C" w:rsidRDefault="00E6626C"/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spiratory distres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] 2 (4.8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Respiratory failure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3] 3 (5.8%)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4] 3 (7.1%)</w:t>
            </w:r>
          </w:p>
        </w:tc>
      </w:tr>
    </w:tbl>
    <w:p w:rsidR="00E6626C" w:rsidRDefault="0099319E">
      <w:pPr>
        <w:pStyle w:val="Overskrift2"/>
      </w:pPr>
      <w:bookmarkStart w:id="72" w:name="Xfa05552548931d6a871505c8d2314bc661ad4f9"/>
      <w:bookmarkStart w:id="73" w:name="_Toc60586887"/>
      <w:bookmarkEnd w:id="70"/>
      <w:r>
        <w:t>Suspected Unexpected Serious Adverse Reaction</w:t>
      </w:r>
      <w:bookmarkEnd w:id="73"/>
    </w:p>
    <w:p w:rsidR="00E6626C" w:rsidRDefault="0099319E">
      <w:pPr>
        <w:pStyle w:val="TableCaption"/>
      </w:pPr>
      <w:r>
        <w:t>Suspected Unexpected Serious Adverse Reaction by System Organ Class and Preferred term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Suspected Unexpected Serious Adverse Reaction by System Organ Class and Preferred term"/>
      </w:tblPr>
      <w:tblGrid>
        <w:gridCol w:w="2892"/>
        <w:gridCol w:w="2738"/>
        <w:gridCol w:w="2987"/>
      </w:tblGrid>
      <w:tr w:rsidR="00E662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26C" w:rsidRDefault="0099319E">
            <w:pPr>
              <w:pStyle w:val="Compact"/>
            </w:pPr>
            <w:r>
              <w:t>Hydroxychloroquine + SOC</w:t>
            </w:r>
          </w:p>
        </w:tc>
      </w:tr>
      <w:tr w:rsidR="00E6626C"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</w:tr>
      <w:tr w:rsidR="00E6626C">
        <w:tc>
          <w:tcPr>
            <w:tcW w:w="0" w:type="auto"/>
          </w:tcPr>
          <w:p w:rsidR="00E6626C" w:rsidRDefault="00E6626C"/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:rsidR="00E6626C" w:rsidRDefault="0099319E">
            <w:pPr>
              <w:pStyle w:val="Compact"/>
            </w:pPr>
            <w:r>
              <w:t>[1] 1 (1.9%)</w:t>
            </w:r>
          </w:p>
        </w:tc>
      </w:tr>
    </w:tbl>
    <w:p w:rsidR="00E6626C" w:rsidRDefault="0099319E">
      <w:pPr>
        <w:pStyle w:val="Brdtekst"/>
      </w:pPr>
      <w:r>
        <w:t>END</w:t>
      </w:r>
      <w:bookmarkEnd w:id="64"/>
      <w:bookmarkEnd w:id="72"/>
    </w:p>
    <w:sectPr w:rsidR="00E6626C" w:rsidSect="00333681">
      <w:pgSz w:w="16838" w:h="11906" w:orient="landscape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9319E" w:rsidRDefault="0099319E">
      <w:pPr>
        <w:spacing w:after="0"/>
      </w:pPr>
      <w:r>
        <w:separator/>
      </w:r>
    </w:p>
  </w:endnote>
  <w:endnote w:type="continuationSeparator" w:id="0">
    <w:p w:rsidR="0099319E" w:rsidRDefault="009931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9319E" w:rsidRDefault="0099319E">
      <w:r>
        <w:separator/>
      </w:r>
    </w:p>
  </w:footnote>
  <w:footnote w:type="continuationSeparator" w:id="0">
    <w:p w:rsidR="0099319E" w:rsidRDefault="009931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C1AE401"/>
    <w:multiLevelType w:val="multilevel"/>
    <w:tmpl w:val="249CF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6FCD"/>
    <w:rsid w:val="004E29B3"/>
    <w:rsid w:val="00590D07"/>
    <w:rsid w:val="00784D58"/>
    <w:rsid w:val="008D6863"/>
    <w:rsid w:val="0099319E"/>
    <w:rsid w:val="00B86B75"/>
    <w:rsid w:val="00BC48D5"/>
    <w:rsid w:val="00C36279"/>
    <w:rsid w:val="00E315A3"/>
    <w:rsid w:val="00E662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1742FCAB-6E11-4245-BD43-FEA7E09E1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uiPriority w:val="99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rdtekstTegn">
    <w:name w:val="Brødtekst Tegn"/>
    <w:basedOn w:val="Standardskriftforavsnitt"/>
    <w:link w:val="Brdtekst"/>
    <w:rsid w:val="007E0D4A"/>
  </w:style>
  <w:style w:type="paragraph" w:styleId="INNH1">
    <w:name w:val="toc 1"/>
    <w:basedOn w:val="Normal"/>
    <w:next w:val="Normal"/>
    <w:autoRedefine/>
    <w:uiPriority w:val="39"/>
    <w:unhideWhenUsed/>
    <w:rsid w:val="00226FCD"/>
    <w:pPr>
      <w:spacing w:after="100"/>
    </w:pPr>
  </w:style>
  <w:style w:type="paragraph" w:styleId="INNH2">
    <w:name w:val="toc 2"/>
    <w:basedOn w:val="Normal"/>
    <w:next w:val="Normal"/>
    <w:autoRedefine/>
    <w:uiPriority w:val="39"/>
    <w:unhideWhenUsed/>
    <w:rsid w:val="00226FCD"/>
    <w:pPr>
      <w:spacing w:after="100"/>
      <w:ind w:left="240"/>
    </w:pPr>
  </w:style>
  <w:style w:type="paragraph" w:styleId="INNH3">
    <w:name w:val="toc 3"/>
    <w:basedOn w:val="Normal"/>
    <w:next w:val="Normal"/>
    <w:autoRedefine/>
    <w:uiPriority w:val="39"/>
    <w:unhideWhenUsed/>
    <w:rsid w:val="00226FCD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9</Pages>
  <Words>11087</Words>
  <Characters>58766</Characters>
  <Application>Microsoft Office Word</Application>
  <DocSecurity>0</DocSecurity>
  <Lines>489</Lines>
  <Paragraphs>139</Paragraphs>
  <ScaleCrop>false</ScaleCrop>
  <Company/>
  <LinksUpToDate>false</LinksUpToDate>
  <CharactersWithSpaces>69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First Interim Report</dc:title>
  <dc:creator>Inge Christoffer Olsen, PhD</dc:creator>
  <cp:keywords/>
  <cp:lastModifiedBy>Inge Christoffer Olsen</cp:lastModifiedBy>
  <cp:revision>2</cp:revision>
  <dcterms:created xsi:type="dcterms:W3CDTF">2021-01-02T11:59:00Z</dcterms:created>
  <dcterms:modified xsi:type="dcterms:W3CDTF">2021-01-03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January, 2021</vt:lpwstr>
  </property>
  <property fmtid="{D5CDD505-2E9C-101B-9397-08002B2CF9AE}" pid="3" name="output">
    <vt:lpwstr/>
  </property>
  <property fmtid="{D5CDD505-2E9C-101B-9397-08002B2CF9AE}" pid="4" name="params">
    <vt:lpwstr/>
  </property>
</Properties>
</file>